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639BE2" w14:textId="77777777" w:rsidR="00E06F48" w:rsidRPr="00FD3E31" w:rsidRDefault="00E06F48" w:rsidP="00351663">
      <w:pPr>
        <w:rPr>
          <w:rFonts w:ascii="Times New Roman" w:hAnsi="Times New Roman"/>
          <w:b/>
          <w:sz w:val="16"/>
          <w:szCs w:val="16"/>
        </w:rPr>
      </w:pPr>
      <w:bookmarkStart w:id="0" w:name="_GoBack"/>
      <w:bookmarkEnd w:id="0"/>
    </w:p>
    <w:tbl>
      <w:tblPr>
        <w:tblW w:w="12831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45"/>
        <w:gridCol w:w="4343"/>
        <w:gridCol w:w="4343"/>
      </w:tblGrid>
      <w:tr w:rsidR="00E06F48" w:rsidRPr="00F632F6" w14:paraId="6C6B1AF3" w14:textId="77777777">
        <w:trPr>
          <w:trHeight w:val="305"/>
          <w:tblHeader/>
        </w:trPr>
        <w:tc>
          <w:tcPr>
            <w:tcW w:w="4145" w:type="dxa"/>
          </w:tcPr>
          <w:p w14:paraId="276002BF" w14:textId="77777777" w:rsidR="00E06F48" w:rsidRPr="003D281E" w:rsidRDefault="00E06F48" w:rsidP="00351663">
            <w:pPr>
              <w:rPr>
                <w:rFonts w:cs="Arial"/>
                <w:b/>
                <w:sz w:val="20"/>
              </w:rPr>
            </w:pPr>
            <w:r w:rsidRPr="003D281E">
              <w:rPr>
                <w:rFonts w:cs="Arial"/>
                <w:b/>
                <w:sz w:val="20"/>
              </w:rPr>
              <w:t xml:space="preserve">Global Learning </w:t>
            </w:r>
            <w:r>
              <w:rPr>
                <w:rFonts w:cs="Arial"/>
                <w:b/>
                <w:sz w:val="20"/>
              </w:rPr>
              <w:t>Student Learning Outcome Addressed</w:t>
            </w:r>
          </w:p>
        </w:tc>
        <w:tc>
          <w:tcPr>
            <w:tcW w:w="4343" w:type="dxa"/>
          </w:tcPr>
          <w:p w14:paraId="29562477" w14:textId="77777777" w:rsidR="00E06F48" w:rsidRPr="003D281E" w:rsidRDefault="00E06F48" w:rsidP="00351663">
            <w:pPr>
              <w:rPr>
                <w:rFonts w:cs="Arial"/>
                <w:b/>
                <w:sz w:val="20"/>
              </w:rPr>
            </w:pPr>
            <w:r w:rsidRPr="003D281E">
              <w:rPr>
                <w:rFonts w:cs="Arial"/>
                <w:b/>
                <w:sz w:val="20"/>
              </w:rPr>
              <w:t>Assessment Method</w:t>
            </w:r>
          </w:p>
        </w:tc>
        <w:tc>
          <w:tcPr>
            <w:tcW w:w="4343" w:type="dxa"/>
          </w:tcPr>
          <w:p w14:paraId="68C1C338" w14:textId="77777777" w:rsidR="00E06F48" w:rsidRPr="003D281E" w:rsidRDefault="00E06F48" w:rsidP="00351663">
            <w:pPr>
              <w:pStyle w:val="Heading1"/>
              <w:rPr>
                <w:rFonts w:ascii="Arial" w:hAnsi="Arial" w:cs="Arial"/>
                <w:b w:val="0"/>
                <w:sz w:val="20"/>
              </w:rPr>
            </w:pPr>
            <w:r w:rsidRPr="003D281E">
              <w:rPr>
                <w:rFonts w:ascii="Arial" w:hAnsi="Arial" w:cs="Arial"/>
                <w:sz w:val="20"/>
              </w:rPr>
              <w:t>Assessment Results</w:t>
            </w:r>
          </w:p>
        </w:tc>
      </w:tr>
      <w:tr w:rsidR="00E06F48" w:rsidRPr="00F632F6" w14:paraId="53A2C5EC" w14:textId="77777777">
        <w:trPr>
          <w:trHeight w:val="1140"/>
        </w:trPr>
        <w:tc>
          <w:tcPr>
            <w:tcW w:w="4145" w:type="dxa"/>
          </w:tcPr>
          <w:p w14:paraId="63F5D3C9" w14:textId="77777777" w:rsidR="00E06F48" w:rsidRDefault="00E06F48" w:rsidP="00351663">
            <w:pPr>
              <w:rPr>
                <w:sz w:val="20"/>
              </w:rPr>
            </w:pPr>
          </w:p>
          <w:p w14:paraId="68CABB6E" w14:textId="77777777" w:rsidR="00E06F48" w:rsidRPr="00E06F48" w:rsidRDefault="00E06F48" w:rsidP="00351663">
            <w:pPr>
              <w:rPr>
                <w:sz w:val="20"/>
              </w:rPr>
            </w:pPr>
            <w:r w:rsidRPr="003C524D">
              <w:rPr>
                <w:b/>
                <w:sz w:val="20"/>
                <w:u w:val="single"/>
              </w:rPr>
              <w:t>Global Awareness:</w:t>
            </w:r>
            <w:r w:rsidRPr="003C524D">
              <w:rPr>
                <w:sz w:val="20"/>
              </w:rPr>
              <w:t xml:space="preserve"> </w:t>
            </w:r>
            <w:r w:rsidR="003F3DB7" w:rsidRPr="003C524D">
              <w:rPr>
                <w:sz w:val="20"/>
              </w:rPr>
              <w:t>Students will be able to demonstrate k</w:t>
            </w:r>
            <w:r w:rsidRPr="003C524D">
              <w:rPr>
                <w:sz w:val="20"/>
              </w:rPr>
              <w:t>nowledge of the interrelatedness of local, global, international, and intercultural issues, trends, and systems</w:t>
            </w:r>
            <w:r w:rsidR="003F3DB7" w:rsidRPr="003C524D">
              <w:rPr>
                <w:sz w:val="20"/>
              </w:rPr>
              <w:t>.</w:t>
            </w:r>
          </w:p>
          <w:p w14:paraId="44855D00" w14:textId="77777777" w:rsidR="00E06F48" w:rsidRPr="003D281E" w:rsidRDefault="00E06F48" w:rsidP="00351663">
            <w:pPr>
              <w:rPr>
                <w:b/>
                <w:color w:val="0070C0"/>
                <w:sz w:val="22"/>
                <w:u w:val="single"/>
              </w:rPr>
            </w:pPr>
          </w:p>
        </w:tc>
        <w:tc>
          <w:tcPr>
            <w:tcW w:w="4343" w:type="dxa"/>
            <w:vMerge w:val="restart"/>
          </w:tcPr>
          <w:p w14:paraId="134269B9" w14:textId="77777777" w:rsidR="00814F3A" w:rsidRPr="009A3390" w:rsidRDefault="00814F3A" w:rsidP="00814F3A">
            <w:pPr>
              <w:rPr>
                <w:rFonts w:cs="Arial"/>
                <w:sz w:val="20"/>
                <w:szCs w:val="20"/>
              </w:rPr>
            </w:pPr>
            <w:r w:rsidRPr="009A3390">
              <w:rPr>
                <w:rFonts w:cs="Arial"/>
                <w:sz w:val="20"/>
                <w:szCs w:val="20"/>
              </w:rPr>
              <w:t>Assessment Activity/Artifact:</w:t>
            </w:r>
          </w:p>
          <w:p w14:paraId="75DE8F35" w14:textId="430CA046" w:rsidR="00814F3A" w:rsidRPr="009A3390" w:rsidRDefault="00814F3A" w:rsidP="00814F3A">
            <w:pPr>
              <w:rPr>
                <w:rFonts w:cs="Arial"/>
                <w:color w:val="000000"/>
                <w:sz w:val="20"/>
                <w:szCs w:val="20"/>
              </w:rPr>
            </w:pPr>
            <w:r w:rsidRPr="009A3390">
              <w:rPr>
                <w:rFonts w:cs="Arial"/>
                <w:color w:val="000000"/>
                <w:sz w:val="20"/>
                <w:szCs w:val="20"/>
              </w:rPr>
              <w:t>1. Multiple-choice questions</w:t>
            </w:r>
            <w:r w:rsidR="003C524D">
              <w:rPr>
                <w:rFonts w:cs="Arial"/>
                <w:color w:val="000000"/>
                <w:sz w:val="20"/>
                <w:szCs w:val="20"/>
              </w:rPr>
              <w:t xml:space="preserve"> (weekly quizzes and final exam)</w:t>
            </w:r>
          </w:p>
          <w:p w14:paraId="7628DC83" w14:textId="77777777" w:rsidR="00814F3A" w:rsidRPr="009A3390" w:rsidRDefault="00814F3A" w:rsidP="00814F3A">
            <w:pPr>
              <w:rPr>
                <w:rFonts w:cs="Arial"/>
                <w:sz w:val="20"/>
                <w:szCs w:val="20"/>
              </w:rPr>
            </w:pPr>
          </w:p>
          <w:p w14:paraId="18A07BF6" w14:textId="77777777" w:rsidR="00814F3A" w:rsidRPr="009A3390" w:rsidRDefault="00814F3A" w:rsidP="00814F3A">
            <w:pPr>
              <w:rPr>
                <w:rFonts w:cs="Arial"/>
                <w:sz w:val="20"/>
                <w:szCs w:val="20"/>
              </w:rPr>
            </w:pPr>
            <w:r w:rsidRPr="009A3390">
              <w:rPr>
                <w:rFonts w:cs="Arial"/>
                <w:sz w:val="20"/>
                <w:szCs w:val="20"/>
              </w:rPr>
              <w:t>Evaluation Process:</w:t>
            </w:r>
          </w:p>
          <w:p w14:paraId="5FC05545" w14:textId="77777777" w:rsidR="00814F3A" w:rsidRPr="009A3390" w:rsidRDefault="00814F3A" w:rsidP="00814F3A">
            <w:pPr>
              <w:rPr>
                <w:rFonts w:cs="Arial"/>
                <w:color w:val="000000"/>
                <w:sz w:val="20"/>
                <w:szCs w:val="20"/>
              </w:rPr>
            </w:pPr>
            <w:r w:rsidRPr="009A3390">
              <w:rPr>
                <w:rFonts w:cs="Arial"/>
                <w:color w:val="000000"/>
                <w:sz w:val="20"/>
                <w:szCs w:val="20"/>
              </w:rPr>
              <w:t>1. Number of correct questions</w:t>
            </w:r>
          </w:p>
          <w:p w14:paraId="70942E27" w14:textId="77777777" w:rsidR="00814F3A" w:rsidRPr="009A3390" w:rsidRDefault="00814F3A" w:rsidP="00814F3A">
            <w:pPr>
              <w:rPr>
                <w:rFonts w:cs="Arial"/>
                <w:sz w:val="20"/>
                <w:szCs w:val="20"/>
              </w:rPr>
            </w:pPr>
          </w:p>
          <w:p w14:paraId="7FBB7232" w14:textId="77777777" w:rsidR="00814F3A" w:rsidRPr="009A3390" w:rsidRDefault="00814F3A" w:rsidP="00814F3A">
            <w:pPr>
              <w:rPr>
                <w:rFonts w:cs="Arial"/>
                <w:sz w:val="20"/>
                <w:szCs w:val="20"/>
              </w:rPr>
            </w:pPr>
            <w:r w:rsidRPr="009A3390">
              <w:rPr>
                <w:rFonts w:cs="Arial"/>
                <w:sz w:val="20"/>
                <w:szCs w:val="20"/>
              </w:rPr>
              <w:t>Minimum Criteria for Success:</w:t>
            </w:r>
          </w:p>
          <w:p w14:paraId="5518D4E2" w14:textId="09930AE9" w:rsidR="00814F3A" w:rsidRPr="009A3390" w:rsidRDefault="00814F3A" w:rsidP="00814F3A">
            <w:pPr>
              <w:rPr>
                <w:rFonts w:cs="Arial"/>
                <w:color w:val="000000"/>
                <w:sz w:val="20"/>
                <w:szCs w:val="20"/>
              </w:rPr>
            </w:pPr>
            <w:r w:rsidRPr="009A3390">
              <w:rPr>
                <w:rFonts w:cs="Arial"/>
                <w:color w:val="000000"/>
                <w:sz w:val="20"/>
                <w:szCs w:val="20"/>
              </w:rPr>
              <w:t xml:space="preserve">1. 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70% of </w:t>
            </w:r>
            <w:r w:rsidRPr="009A3390">
              <w:rPr>
                <w:rFonts w:cs="Arial"/>
                <w:color w:val="000000"/>
                <w:sz w:val="20"/>
                <w:szCs w:val="20"/>
              </w:rPr>
              <w:t>questions correct</w:t>
            </w:r>
          </w:p>
          <w:p w14:paraId="34ABD185" w14:textId="77777777" w:rsidR="00814F3A" w:rsidRDefault="00814F3A" w:rsidP="00814F3A">
            <w:pPr>
              <w:rPr>
                <w:rFonts w:cs="Arial"/>
                <w:sz w:val="20"/>
                <w:szCs w:val="20"/>
              </w:rPr>
            </w:pPr>
          </w:p>
          <w:p w14:paraId="3E91B8FA" w14:textId="77777777" w:rsidR="00814F3A" w:rsidRPr="009A3390" w:rsidRDefault="00814F3A" w:rsidP="00814F3A">
            <w:pPr>
              <w:rPr>
                <w:rFonts w:cs="Arial"/>
                <w:sz w:val="20"/>
                <w:szCs w:val="20"/>
              </w:rPr>
            </w:pPr>
            <w:r w:rsidRPr="009A3390">
              <w:rPr>
                <w:rFonts w:cs="Arial"/>
                <w:sz w:val="20"/>
                <w:szCs w:val="20"/>
              </w:rPr>
              <w:t>Sample:</w:t>
            </w:r>
          </w:p>
          <w:p w14:paraId="77722A9B" w14:textId="77777777" w:rsidR="00814F3A" w:rsidRPr="009A3390" w:rsidRDefault="00814F3A" w:rsidP="00814F3A">
            <w:pPr>
              <w:rPr>
                <w:rFonts w:cs="Arial"/>
                <w:color w:val="000000"/>
                <w:sz w:val="20"/>
                <w:szCs w:val="20"/>
              </w:rPr>
            </w:pPr>
            <w:r w:rsidRPr="009A3390">
              <w:rPr>
                <w:rFonts w:cs="Arial"/>
                <w:color w:val="000000"/>
                <w:sz w:val="20"/>
                <w:szCs w:val="20"/>
              </w:rPr>
              <w:t>All students will be assessed</w:t>
            </w:r>
          </w:p>
          <w:p w14:paraId="20DC2024" w14:textId="77777777" w:rsidR="00E06F48" w:rsidRDefault="00E06F48" w:rsidP="00351663">
            <w:pPr>
              <w:rPr>
                <w:i/>
                <w:color w:val="0070C0"/>
                <w:sz w:val="22"/>
              </w:rPr>
            </w:pPr>
          </w:p>
          <w:p w14:paraId="37C9BC73" w14:textId="77777777" w:rsidR="00E06F48" w:rsidRDefault="00E06F48" w:rsidP="00351663">
            <w:pPr>
              <w:rPr>
                <w:i/>
                <w:color w:val="0070C0"/>
                <w:sz w:val="22"/>
              </w:rPr>
            </w:pPr>
          </w:p>
          <w:p w14:paraId="514F6A88" w14:textId="77777777" w:rsidR="00E06F48" w:rsidRPr="00A80501" w:rsidRDefault="00E06F48" w:rsidP="00351663">
            <w:pPr>
              <w:rPr>
                <w:i/>
                <w:color w:val="0070C0"/>
                <w:sz w:val="22"/>
              </w:rPr>
            </w:pPr>
          </w:p>
        </w:tc>
        <w:tc>
          <w:tcPr>
            <w:tcW w:w="4343" w:type="dxa"/>
            <w:vMerge w:val="restart"/>
          </w:tcPr>
          <w:p w14:paraId="6EB6CCAE" w14:textId="77777777" w:rsidR="00E06F48" w:rsidRPr="00C01161" w:rsidRDefault="00E06F48" w:rsidP="00351663">
            <w:pPr>
              <w:rPr>
                <w:i/>
                <w:color w:val="0070C0"/>
                <w:sz w:val="20"/>
              </w:rPr>
            </w:pPr>
            <w:r w:rsidRPr="00C01161">
              <w:rPr>
                <w:i/>
                <w:color w:val="0070C0"/>
                <w:sz w:val="20"/>
              </w:rPr>
              <w:t xml:space="preserve">To </w:t>
            </w:r>
            <w:r w:rsidR="00B95595">
              <w:rPr>
                <w:i/>
                <w:color w:val="0070C0"/>
                <w:sz w:val="20"/>
              </w:rPr>
              <w:t>be entered after</w:t>
            </w:r>
            <w:r>
              <w:rPr>
                <w:i/>
                <w:color w:val="0070C0"/>
                <w:sz w:val="20"/>
              </w:rPr>
              <w:t xml:space="preserve"> </w:t>
            </w:r>
            <w:r w:rsidR="00B95595">
              <w:rPr>
                <w:i/>
                <w:color w:val="0070C0"/>
                <w:sz w:val="20"/>
              </w:rPr>
              <w:t xml:space="preserve">each time </w:t>
            </w:r>
            <w:r>
              <w:rPr>
                <w:i/>
                <w:color w:val="0070C0"/>
                <w:sz w:val="20"/>
              </w:rPr>
              <w:t>course</w:t>
            </w:r>
            <w:r w:rsidR="00B95595">
              <w:rPr>
                <w:i/>
                <w:color w:val="0070C0"/>
                <w:sz w:val="20"/>
              </w:rPr>
              <w:t xml:space="preserve"> is taught</w:t>
            </w:r>
          </w:p>
          <w:p w14:paraId="75D710EA" w14:textId="77777777" w:rsidR="00E06F48" w:rsidRPr="003D281E" w:rsidRDefault="00E06F48" w:rsidP="00351663">
            <w:pPr>
              <w:rPr>
                <w:sz w:val="22"/>
              </w:rPr>
            </w:pPr>
          </w:p>
          <w:p w14:paraId="56B0DBD0" w14:textId="77777777" w:rsidR="00E06F48" w:rsidRPr="003D281E" w:rsidRDefault="00E06F48" w:rsidP="00351663">
            <w:pPr>
              <w:rPr>
                <w:sz w:val="22"/>
              </w:rPr>
            </w:pPr>
          </w:p>
          <w:p w14:paraId="59EDAFAD" w14:textId="77777777" w:rsidR="00E06F48" w:rsidRPr="003D281E" w:rsidRDefault="00E06F48" w:rsidP="00351663">
            <w:pPr>
              <w:rPr>
                <w:sz w:val="22"/>
              </w:rPr>
            </w:pPr>
          </w:p>
          <w:p w14:paraId="0E795605" w14:textId="77777777" w:rsidR="00E06F48" w:rsidRPr="003D281E" w:rsidRDefault="00E06F48" w:rsidP="00351663">
            <w:pPr>
              <w:rPr>
                <w:sz w:val="22"/>
              </w:rPr>
            </w:pPr>
          </w:p>
          <w:p w14:paraId="5FE5ACF2" w14:textId="77777777" w:rsidR="00E06F48" w:rsidRPr="003D281E" w:rsidRDefault="00E06F48" w:rsidP="00351663">
            <w:pPr>
              <w:rPr>
                <w:sz w:val="22"/>
              </w:rPr>
            </w:pPr>
          </w:p>
          <w:p w14:paraId="0928A36C" w14:textId="77777777" w:rsidR="00E06F48" w:rsidRPr="003D281E" w:rsidRDefault="00E06F48" w:rsidP="00351663">
            <w:pPr>
              <w:rPr>
                <w:sz w:val="22"/>
              </w:rPr>
            </w:pPr>
          </w:p>
          <w:p w14:paraId="77122219" w14:textId="77777777" w:rsidR="00E06F48" w:rsidRPr="003D281E" w:rsidRDefault="00E06F48" w:rsidP="00351663">
            <w:pPr>
              <w:rPr>
                <w:sz w:val="22"/>
              </w:rPr>
            </w:pPr>
          </w:p>
          <w:p w14:paraId="0DB31E4F" w14:textId="77777777" w:rsidR="00E06F48" w:rsidRPr="003D281E" w:rsidRDefault="00E06F48" w:rsidP="00351663">
            <w:pPr>
              <w:rPr>
                <w:sz w:val="22"/>
              </w:rPr>
            </w:pPr>
          </w:p>
          <w:p w14:paraId="2B9E6EAE" w14:textId="77777777" w:rsidR="00E06F48" w:rsidRPr="003D281E" w:rsidRDefault="00E06F48" w:rsidP="00351663">
            <w:pPr>
              <w:rPr>
                <w:sz w:val="22"/>
              </w:rPr>
            </w:pPr>
          </w:p>
          <w:p w14:paraId="7808C29A" w14:textId="77777777" w:rsidR="00E06F48" w:rsidRPr="003D281E" w:rsidRDefault="00E06F48" w:rsidP="00351663">
            <w:pPr>
              <w:rPr>
                <w:sz w:val="22"/>
              </w:rPr>
            </w:pPr>
          </w:p>
          <w:p w14:paraId="031E9366" w14:textId="77777777" w:rsidR="00E06F48" w:rsidRPr="003D281E" w:rsidRDefault="00E06F48" w:rsidP="00351663">
            <w:pPr>
              <w:rPr>
                <w:sz w:val="22"/>
              </w:rPr>
            </w:pPr>
          </w:p>
          <w:p w14:paraId="47095080" w14:textId="77777777" w:rsidR="00E06F48" w:rsidRPr="003D281E" w:rsidRDefault="00E06F48" w:rsidP="00351663">
            <w:pPr>
              <w:rPr>
                <w:sz w:val="22"/>
              </w:rPr>
            </w:pPr>
          </w:p>
          <w:p w14:paraId="4B620AEE" w14:textId="77777777" w:rsidR="00E06F48" w:rsidRPr="003D281E" w:rsidRDefault="00E06F48" w:rsidP="00351663">
            <w:pPr>
              <w:rPr>
                <w:sz w:val="22"/>
              </w:rPr>
            </w:pPr>
          </w:p>
          <w:p w14:paraId="0B4A216F" w14:textId="77777777" w:rsidR="00E06F48" w:rsidRPr="003D281E" w:rsidRDefault="00E06F48" w:rsidP="00351663">
            <w:pPr>
              <w:rPr>
                <w:sz w:val="22"/>
              </w:rPr>
            </w:pPr>
          </w:p>
          <w:p w14:paraId="35F1520D" w14:textId="77777777" w:rsidR="00E06F48" w:rsidRPr="003D281E" w:rsidRDefault="00E06F48" w:rsidP="00351663">
            <w:pPr>
              <w:rPr>
                <w:sz w:val="22"/>
              </w:rPr>
            </w:pPr>
          </w:p>
          <w:p w14:paraId="05E59571" w14:textId="77777777" w:rsidR="00E06F48" w:rsidRPr="003D281E" w:rsidRDefault="00E06F48" w:rsidP="00351663">
            <w:pPr>
              <w:rPr>
                <w:sz w:val="22"/>
              </w:rPr>
            </w:pPr>
          </w:p>
        </w:tc>
      </w:tr>
      <w:tr w:rsidR="00E06F48" w:rsidRPr="00F632F6" w14:paraId="155C2CB9" w14:textId="77777777">
        <w:trPr>
          <w:trHeight w:val="260"/>
        </w:trPr>
        <w:tc>
          <w:tcPr>
            <w:tcW w:w="4145" w:type="dxa"/>
          </w:tcPr>
          <w:p w14:paraId="268FDF94" w14:textId="77777777" w:rsidR="00E06F48" w:rsidRPr="003D281E" w:rsidRDefault="00E06F48" w:rsidP="00351663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Course Learning Outcome</w:t>
            </w:r>
          </w:p>
        </w:tc>
        <w:tc>
          <w:tcPr>
            <w:tcW w:w="4343" w:type="dxa"/>
            <w:vMerge/>
          </w:tcPr>
          <w:p w14:paraId="7880F95E" w14:textId="77777777" w:rsidR="00E06F48" w:rsidRPr="003D281E" w:rsidRDefault="00E06F48" w:rsidP="00351663">
            <w:pPr>
              <w:rPr>
                <w:sz w:val="22"/>
              </w:rPr>
            </w:pPr>
          </w:p>
        </w:tc>
        <w:tc>
          <w:tcPr>
            <w:tcW w:w="4343" w:type="dxa"/>
            <w:vMerge/>
          </w:tcPr>
          <w:p w14:paraId="06EB8BBB" w14:textId="77777777" w:rsidR="00E06F48" w:rsidRPr="003D281E" w:rsidRDefault="00E06F48" w:rsidP="00351663">
            <w:pPr>
              <w:rPr>
                <w:sz w:val="22"/>
              </w:rPr>
            </w:pPr>
          </w:p>
        </w:tc>
      </w:tr>
      <w:tr w:rsidR="00E06F48" w:rsidRPr="00F632F6" w14:paraId="3AED5DDC" w14:textId="77777777">
        <w:trPr>
          <w:trHeight w:val="2393"/>
        </w:trPr>
        <w:tc>
          <w:tcPr>
            <w:tcW w:w="4145" w:type="dxa"/>
          </w:tcPr>
          <w:p w14:paraId="0C2C79FF" w14:textId="5B6569FA" w:rsidR="00E06F48" w:rsidRPr="003C524D" w:rsidRDefault="003C524D" w:rsidP="00351663">
            <w:pPr>
              <w:rPr>
                <w:rFonts w:cs="Arial"/>
                <w:i/>
                <w:color w:val="0070C0"/>
                <w:sz w:val="20"/>
              </w:rPr>
            </w:pPr>
            <w:r w:rsidRPr="003C524D">
              <w:rPr>
                <w:rFonts w:cs="Arial"/>
                <w:sz w:val="20"/>
                <w:szCs w:val="20"/>
              </w:rPr>
              <w:t xml:space="preserve">Demonstrate an understanding of the </w:t>
            </w:r>
            <w:r w:rsidRPr="003C524D">
              <w:rPr>
                <w:rFonts w:cs="Arial"/>
                <w:sz w:val="20"/>
                <w:szCs w:val="22"/>
              </w:rPr>
              <w:t>interrelatedness between local, national, and global crime problems and prevention</w:t>
            </w:r>
            <w:r>
              <w:rPr>
                <w:rFonts w:cs="Arial"/>
                <w:sz w:val="20"/>
                <w:szCs w:val="22"/>
              </w:rPr>
              <w:t>.</w:t>
            </w:r>
          </w:p>
        </w:tc>
        <w:tc>
          <w:tcPr>
            <w:tcW w:w="4343" w:type="dxa"/>
            <w:vMerge/>
          </w:tcPr>
          <w:p w14:paraId="2150D560" w14:textId="77777777" w:rsidR="00E06F48" w:rsidRPr="003D281E" w:rsidRDefault="00E06F48" w:rsidP="00351663">
            <w:pPr>
              <w:rPr>
                <w:sz w:val="22"/>
              </w:rPr>
            </w:pPr>
          </w:p>
        </w:tc>
        <w:tc>
          <w:tcPr>
            <w:tcW w:w="4343" w:type="dxa"/>
            <w:vMerge/>
          </w:tcPr>
          <w:p w14:paraId="35167E05" w14:textId="77777777" w:rsidR="00E06F48" w:rsidRPr="003D281E" w:rsidRDefault="00E06F48" w:rsidP="00351663">
            <w:pPr>
              <w:rPr>
                <w:sz w:val="22"/>
              </w:rPr>
            </w:pPr>
          </w:p>
        </w:tc>
      </w:tr>
      <w:tr w:rsidR="00E06F48" w:rsidRPr="00F632F6" w14:paraId="2991C268" w14:textId="77777777">
        <w:trPr>
          <w:trHeight w:val="260"/>
        </w:trPr>
        <w:tc>
          <w:tcPr>
            <w:tcW w:w="12831" w:type="dxa"/>
            <w:gridSpan w:val="3"/>
          </w:tcPr>
          <w:p w14:paraId="3F3684CF" w14:textId="77777777" w:rsidR="00E06F48" w:rsidRPr="003D281E" w:rsidRDefault="00E06F48" w:rsidP="0035166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rPr>
                <w:rFonts w:cs="Arial"/>
                <w:sz w:val="20"/>
              </w:rPr>
            </w:pPr>
            <w:r w:rsidRPr="003D281E">
              <w:rPr>
                <w:rFonts w:cs="Arial"/>
                <w:b/>
                <w:sz w:val="20"/>
              </w:rPr>
              <w:t>Use of Results for Improving Student Learning</w:t>
            </w:r>
          </w:p>
        </w:tc>
      </w:tr>
      <w:tr w:rsidR="00E06F48" w:rsidRPr="00F632F6" w14:paraId="2787CE00" w14:textId="77777777">
        <w:trPr>
          <w:trHeight w:val="1664"/>
        </w:trPr>
        <w:tc>
          <w:tcPr>
            <w:tcW w:w="12831" w:type="dxa"/>
            <w:gridSpan w:val="3"/>
          </w:tcPr>
          <w:p w14:paraId="57DBD504" w14:textId="77777777" w:rsidR="00E06F48" w:rsidRPr="00C01161" w:rsidRDefault="00E06F48" w:rsidP="00B95595">
            <w:pPr>
              <w:rPr>
                <w:i/>
                <w:color w:val="0070C0"/>
                <w:sz w:val="20"/>
              </w:rPr>
            </w:pPr>
            <w:r w:rsidRPr="00C01161">
              <w:rPr>
                <w:i/>
                <w:color w:val="0070C0"/>
                <w:sz w:val="20"/>
              </w:rPr>
              <w:t xml:space="preserve">To be entered </w:t>
            </w:r>
            <w:r w:rsidR="00B95595">
              <w:rPr>
                <w:i/>
                <w:color w:val="0070C0"/>
                <w:sz w:val="20"/>
              </w:rPr>
              <w:t>after each time course is taught</w:t>
            </w:r>
          </w:p>
        </w:tc>
      </w:tr>
    </w:tbl>
    <w:p w14:paraId="530FDBF2" w14:textId="77777777" w:rsidR="00E06F48" w:rsidRDefault="00E06F48" w:rsidP="00351663">
      <w:pPr>
        <w:rPr>
          <w:rFonts w:ascii="Times New Roman" w:hAnsi="Times New Roman"/>
          <w:b/>
        </w:rPr>
      </w:pPr>
    </w:p>
    <w:tbl>
      <w:tblPr>
        <w:tblW w:w="12831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45"/>
        <w:gridCol w:w="4343"/>
        <w:gridCol w:w="4343"/>
      </w:tblGrid>
      <w:tr w:rsidR="00E06F48" w:rsidRPr="00F632F6" w14:paraId="10BBA699" w14:textId="77777777">
        <w:trPr>
          <w:trHeight w:val="305"/>
          <w:tblHeader/>
        </w:trPr>
        <w:tc>
          <w:tcPr>
            <w:tcW w:w="4145" w:type="dxa"/>
          </w:tcPr>
          <w:p w14:paraId="2275A809" w14:textId="77777777" w:rsidR="00E06F48" w:rsidRPr="003D281E" w:rsidRDefault="00E06F48" w:rsidP="00351663">
            <w:pPr>
              <w:rPr>
                <w:rFonts w:cs="Arial"/>
                <w:b/>
                <w:sz w:val="20"/>
              </w:rPr>
            </w:pPr>
            <w:r w:rsidRPr="003D281E">
              <w:rPr>
                <w:rFonts w:cs="Arial"/>
                <w:b/>
                <w:sz w:val="20"/>
              </w:rPr>
              <w:lastRenderedPageBreak/>
              <w:t xml:space="preserve">Global Learning </w:t>
            </w:r>
            <w:r>
              <w:rPr>
                <w:rFonts w:cs="Arial"/>
                <w:b/>
                <w:sz w:val="20"/>
              </w:rPr>
              <w:t>Student Learning Outcome Addressed</w:t>
            </w:r>
          </w:p>
        </w:tc>
        <w:tc>
          <w:tcPr>
            <w:tcW w:w="4343" w:type="dxa"/>
          </w:tcPr>
          <w:p w14:paraId="16BC21EF" w14:textId="77777777" w:rsidR="00E06F48" w:rsidRPr="003D281E" w:rsidRDefault="00E06F48" w:rsidP="00351663">
            <w:pPr>
              <w:rPr>
                <w:rFonts w:cs="Arial"/>
                <w:b/>
                <w:sz w:val="20"/>
              </w:rPr>
            </w:pPr>
            <w:r w:rsidRPr="003D281E">
              <w:rPr>
                <w:rFonts w:cs="Arial"/>
                <w:b/>
                <w:sz w:val="20"/>
              </w:rPr>
              <w:t>Assessment Method</w:t>
            </w:r>
          </w:p>
        </w:tc>
        <w:tc>
          <w:tcPr>
            <w:tcW w:w="4343" w:type="dxa"/>
          </w:tcPr>
          <w:p w14:paraId="4A6E9E4C" w14:textId="77777777" w:rsidR="00E06F48" w:rsidRPr="003D281E" w:rsidRDefault="00E06F48" w:rsidP="00351663">
            <w:pPr>
              <w:pStyle w:val="Heading1"/>
              <w:rPr>
                <w:rFonts w:ascii="Arial" w:hAnsi="Arial" w:cs="Arial"/>
                <w:b w:val="0"/>
                <w:sz w:val="20"/>
              </w:rPr>
            </w:pPr>
            <w:r w:rsidRPr="003D281E">
              <w:rPr>
                <w:rFonts w:ascii="Arial" w:hAnsi="Arial" w:cs="Arial"/>
                <w:sz w:val="20"/>
              </w:rPr>
              <w:t>Assessment Results</w:t>
            </w:r>
          </w:p>
        </w:tc>
      </w:tr>
      <w:tr w:rsidR="00E06F48" w:rsidRPr="00F632F6" w14:paraId="32AB8E2E" w14:textId="77777777">
        <w:trPr>
          <w:trHeight w:val="1140"/>
        </w:trPr>
        <w:tc>
          <w:tcPr>
            <w:tcW w:w="4145" w:type="dxa"/>
          </w:tcPr>
          <w:p w14:paraId="09F2FF05" w14:textId="77777777" w:rsidR="00E06F48" w:rsidRPr="003D281E" w:rsidRDefault="00E06F48" w:rsidP="00351663">
            <w:pPr>
              <w:rPr>
                <w:b/>
                <w:color w:val="0070C0"/>
                <w:sz w:val="22"/>
                <w:u w:val="single"/>
              </w:rPr>
            </w:pPr>
          </w:p>
          <w:p w14:paraId="4A2E2893" w14:textId="77777777" w:rsidR="00E06F48" w:rsidRPr="00E06F48" w:rsidRDefault="00E06F48" w:rsidP="00351663">
            <w:pPr>
              <w:rPr>
                <w:sz w:val="20"/>
              </w:rPr>
            </w:pPr>
            <w:r w:rsidRPr="00861398">
              <w:rPr>
                <w:b/>
                <w:sz w:val="20"/>
                <w:u w:val="single"/>
              </w:rPr>
              <w:t>Global Perspective</w:t>
            </w:r>
            <w:r w:rsidRPr="00861398">
              <w:rPr>
                <w:b/>
                <w:sz w:val="20"/>
              </w:rPr>
              <w:t xml:space="preserve">: </w:t>
            </w:r>
            <w:r w:rsidR="003F3DB7" w:rsidRPr="00861398">
              <w:rPr>
                <w:sz w:val="20"/>
              </w:rPr>
              <w:t xml:space="preserve">Students will be able to </w:t>
            </w:r>
            <w:r w:rsidR="00C85AD3" w:rsidRPr="00861398">
              <w:rPr>
                <w:sz w:val="20"/>
              </w:rPr>
              <w:t>conduct</w:t>
            </w:r>
            <w:r w:rsidRPr="00861398">
              <w:rPr>
                <w:sz w:val="20"/>
              </w:rPr>
              <w:t xml:space="preserve"> a multi-perspective analysis of local, global, international, and intercultural problems</w:t>
            </w:r>
            <w:r w:rsidR="003F3DB7" w:rsidRPr="00861398">
              <w:rPr>
                <w:sz w:val="20"/>
              </w:rPr>
              <w:t>.</w:t>
            </w:r>
          </w:p>
          <w:p w14:paraId="67D76D5C" w14:textId="77777777" w:rsidR="00E06F48" w:rsidRPr="003D281E" w:rsidRDefault="00E06F48" w:rsidP="00351663">
            <w:pPr>
              <w:rPr>
                <w:b/>
                <w:color w:val="0070C0"/>
                <w:sz w:val="22"/>
                <w:u w:val="single"/>
              </w:rPr>
            </w:pPr>
          </w:p>
        </w:tc>
        <w:tc>
          <w:tcPr>
            <w:tcW w:w="4343" w:type="dxa"/>
            <w:vMerge w:val="restart"/>
          </w:tcPr>
          <w:p w14:paraId="6926DB08" w14:textId="77777777" w:rsidR="00814F3A" w:rsidRDefault="00814F3A" w:rsidP="00814F3A">
            <w:pPr>
              <w:widowControl w:val="0"/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  <w:r>
              <w:rPr>
                <w:rFonts w:ascii="ArialMT" w:hAnsi="ArialMT" w:cs="ArialMT"/>
                <w:sz w:val="20"/>
                <w:szCs w:val="20"/>
              </w:rPr>
              <w:t>Assessment Activity/Artifact:</w:t>
            </w:r>
          </w:p>
          <w:p w14:paraId="2BC662D5" w14:textId="4CF88E46" w:rsidR="00814F3A" w:rsidRPr="00992699" w:rsidRDefault="00992699" w:rsidP="00814F3A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  <w:r>
              <w:rPr>
                <w:sz w:val="20"/>
              </w:rPr>
              <w:t>Critical thinking exercises:</w:t>
            </w:r>
            <w:r w:rsidRPr="00992699">
              <w:rPr>
                <w:sz w:val="20"/>
              </w:rPr>
              <w:t xml:space="preserve"> Students will be put into groups to debate a specific question or set of questions related to the material that </w:t>
            </w:r>
            <w:r>
              <w:rPr>
                <w:sz w:val="20"/>
              </w:rPr>
              <w:t>week</w:t>
            </w:r>
            <w:r w:rsidRPr="00992699">
              <w:rPr>
                <w:sz w:val="20"/>
              </w:rPr>
              <w:t>. After debate, students will need to submit a written answer as a group that sufficient</w:t>
            </w:r>
            <w:r>
              <w:rPr>
                <w:sz w:val="20"/>
              </w:rPr>
              <w:t>ly answers the question at hand.</w:t>
            </w:r>
          </w:p>
          <w:p w14:paraId="67B4EF2A" w14:textId="77777777" w:rsidR="00992699" w:rsidRPr="00992699" w:rsidRDefault="00992699" w:rsidP="00992699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="ArialMT" w:hAnsi="ArialMT" w:cs="ArialMT"/>
                <w:sz w:val="20"/>
                <w:szCs w:val="20"/>
              </w:rPr>
            </w:pPr>
          </w:p>
          <w:p w14:paraId="74CA5420" w14:textId="77777777" w:rsidR="00814F3A" w:rsidRDefault="00814F3A" w:rsidP="00814F3A">
            <w:pPr>
              <w:widowControl w:val="0"/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  <w:r>
              <w:rPr>
                <w:rFonts w:ascii="ArialMT" w:hAnsi="ArialMT" w:cs="ArialMT"/>
                <w:sz w:val="20"/>
                <w:szCs w:val="20"/>
              </w:rPr>
              <w:t>Evaluation Process:</w:t>
            </w:r>
          </w:p>
          <w:p w14:paraId="110A4C29" w14:textId="450958BA" w:rsidR="00814F3A" w:rsidRPr="00AA7772" w:rsidRDefault="00814F3A" w:rsidP="00814F3A">
            <w:pPr>
              <w:pStyle w:val="ListParagraph"/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cs="Arial"/>
                <w:sz w:val="20"/>
                <w:szCs w:val="20"/>
              </w:rPr>
            </w:pPr>
            <w:r>
              <w:rPr>
                <w:rFonts w:ascii="ArialMT" w:hAnsi="ArialMT" w:cs="ArialMT"/>
                <w:sz w:val="20"/>
                <w:szCs w:val="20"/>
              </w:rPr>
              <w:t xml:space="preserve">Students are evaluated based on their ability to write a coherent </w:t>
            </w:r>
            <w:r w:rsidR="00992699">
              <w:rPr>
                <w:rFonts w:ascii="ArialMT" w:hAnsi="ArialMT" w:cs="ArialMT"/>
                <w:sz w:val="20"/>
                <w:szCs w:val="20"/>
              </w:rPr>
              <w:t>short</w:t>
            </w:r>
            <w:r>
              <w:rPr>
                <w:rFonts w:ascii="ArialMT" w:hAnsi="ArialMT" w:cs="ArialMT"/>
                <w:sz w:val="20"/>
                <w:szCs w:val="20"/>
              </w:rPr>
              <w:t xml:space="preserve"> essay based on the content covered for that week</w:t>
            </w:r>
            <w:r w:rsidR="00992699">
              <w:rPr>
                <w:rFonts w:ascii="ArialMT" w:hAnsi="ArialMT" w:cs="ArialMT"/>
                <w:sz w:val="20"/>
                <w:szCs w:val="20"/>
              </w:rPr>
              <w:t xml:space="preserve"> and a real world crime problem presented to them</w:t>
            </w:r>
            <w:r>
              <w:rPr>
                <w:rFonts w:ascii="ArialMT" w:hAnsi="ArialMT" w:cs="ArialMT"/>
                <w:sz w:val="20"/>
                <w:szCs w:val="20"/>
              </w:rPr>
              <w:t xml:space="preserve"> (scale 0-10). This assesses foundational knowledge and critical thinking ability.</w:t>
            </w:r>
          </w:p>
          <w:p w14:paraId="5318702C" w14:textId="77777777" w:rsidR="00814F3A" w:rsidRDefault="00814F3A" w:rsidP="00814F3A">
            <w:pPr>
              <w:widowControl w:val="0"/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</w:p>
          <w:p w14:paraId="6B94396C" w14:textId="77777777" w:rsidR="00814F3A" w:rsidRDefault="00814F3A" w:rsidP="00814F3A">
            <w:pPr>
              <w:widowControl w:val="0"/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</w:p>
          <w:p w14:paraId="306BE496" w14:textId="77777777" w:rsidR="00814F3A" w:rsidRDefault="00814F3A" w:rsidP="00814F3A">
            <w:pPr>
              <w:widowControl w:val="0"/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  <w:r>
              <w:rPr>
                <w:rFonts w:ascii="ArialMT" w:hAnsi="ArialMT" w:cs="ArialMT"/>
                <w:sz w:val="20"/>
                <w:szCs w:val="20"/>
              </w:rPr>
              <w:t>Minimum Criteria for Success:</w:t>
            </w:r>
          </w:p>
          <w:p w14:paraId="362D2E2D" w14:textId="0E87F6A6" w:rsidR="00814F3A" w:rsidRDefault="003C524D" w:rsidP="00814F3A">
            <w:pPr>
              <w:widowControl w:val="0"/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  <w:r>
              <w:rPr>
                <w:rFonts w:ascii="ArialMT" w:hAnsi="ArialMT" w:cs="ArialMT"/>
                <w:sz w:val="20"/>
                <w:szCs w:val="20"/>
              </w:rPr>
              <w:t>7</w:t>
            </w:r>
            <w:r w:rsidR="00814F3A">
              <w:rPr>
                <w:rFonts w:ascii="ArialMT" w:hAnsi="ArialMT" w:cs="ArialMT"/>
                <w:sz w:val="20"/>
                <w:szCs w:val="20"/>
              </w:rPr>
              <w:t xml:space="preserve"> or higher.</w:t>
            </w:r>
          </w:p>
          <w:p w14:paraId="7E514C76" w14:textId="77777777" w:rsidR="00814F3A" w:rsidRDefault="00814F3A" w:rsidP="00814F3A">
            <w:pPr>
              <w:widowControl w:val="0"/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</w:p>
          <w:p w14:paraId="0FEF3C16" w14:textId="77777777" w:rsidR="00814F3A" w:rsidRDefault="00814F3A" w:rsidP="00814F3A">
            <w:pPr>
              <w:widowControl w:val="0"/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</w:p>
          <w:p w14:paraId="67E0DD26" w14:textId="77777777" w:rsidR="00814F3A" w:rsidRDefault="00814F3A" w:rsidP="00814F3A">
            <w:pPr>
              <w:widowControl w:val="0"/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  <w:r>
              <w:rPr>
                <w:rFonts w:ascii="ArialMT" w:hAnsi="ArialMT" w:cs="ArialMT"/>
                <w:sz w:val="20"/>
                <w:szCs w:val="20"/>
              </w:rPr>
              <w:t>Sample:</w:t>
            </w:r>
          </w:p>
          <w:p w14:paraId="3890EDBF" w14:textId="77777777" w:rsidR="00814F3A" w:rsidRDefault="00814F3A" w:rsidP="00814F3A">
            <w:pPr>
              <w:rPr>
                <w:i/>
                <w:color w:val="0070C0"/>
                <w:sz w:val="22"/>
              </w:rPr>
            </w:pPr>
            <w:r>
              <w:rPr>
                <w:rFonts w:ascii="ArialMT" w:hAnsi="ArialMT" w:cs="ArialMT"/>
                <w:sz w:val="20"/>
                <w:szCs w:val="20"/>
              </w:rPr>
              <w:t>All students will be assessed.</w:t>
            </w:r>
          </w:p>
          <w:p w14:paraId="7070809E" w14:textId="77777777" w:rsidR="00E06F48" w:rsidRDefault="00E06F48" w:rsidP="00351663">
            <w:pPr>
              <w:rPr>
                <w:i/>
                <w:color w:val="0070C0"/>
                <w:sz w:val="22"/>
              </w:rPr>
            </w:pPr>
          </w:p>
          <w:p w14:paraId="27031866" w14:textId="77777777" w:rsidR="00E06F48" w:rsidRPr="00A80501" w:rsidRDefault="00E06F48" w:rsidP="00351663">
            <w:pPr>
              <w:rPr>
                <w:i/>
                <w:color w:val="0070C0"/>
                <w:sz w:val="22"/>
              </w:rPr>
            </w:pPr>
          </w:p>
        </w:tc>
        <w:tc>
          <w:tcPr>
            <w:tcW w:w="4343" w:type="dxa"/>
            <w:vMerge w:val="restart"/>
          </w:tcPr>
          <w:p w14:paraId="3CCBC338" w14:textId="77777777" w:rsidR="00B95595" w:rsidRPr="00C01161" w:rsidRDefault="00B95595" w:rsidP="00B95595">
            <w:pPr>
              <w:rPr>
                <w:i/>
                <w:color w:val="0070C0"/>
                <w:sz w:val="20"/>
              </w:rPr>
            </w:pPr>
            <w:r w:rsidRPr="00C01161">
              <w:rPr>
                <w:i/>
                <w:color w:val="0070C0"/>
                <w:sz w:val="20"/>
              </w:rPr>
              <w:t xml:space="preserve">To </w:t>
            </w:r>
            <w:r>
              <w:rPr>
                <w:i/>
                <w:color w:val="0070C0"/>
                <w:sz w:val="20"/>
              </w:rPr>
              <w:t>be entered after each time course is taught</w:t>
            </w:r>
          </w:p>
          <w:p w14:paraId="700CFDBA" w14:textId="77777777" w:rsidR="00B95595" w:rsidRPr="003D281E" w:rsidRDefault="00B95595" w:rsidP="00B95595">
            <w:pPr>
              <w:rPr>
                <w:sz w:val="22"/>
              </w:rPr>
            </w:pPr>
          </w:p>
          <w:p w14:paraId="3D6EC63A" w14:textId="77777777" w:rsidR="00E06F48" w:rsidRPr="003D281E" w:rsidRDefault="00E06F48" w:rsidP="00351663">
            <w:pPr>
              <w:rPr>
                <w:sz w:val="22"/>
              </w:rPr>
            </w:pPr>
          </w:p>
          <w:p w14:paraId="5DB76A12" w14:textId="77777777" w:rsidR="00E06F48" w:rsidRPr="003D281E" w:rsidRDefault="00E06F48" w:rsidP="00351663">
            <w:pPr>
              <w:rPr>
                <w:sz w:val="22"/>
              </w:rPr>
            </w:pPr>
          </w:p>
          <w:p w14:paraId="606D2DEC" w14:textId="77777777" w:rsidR="00E06F48" w:rsidRPr="003D281E" w:rsidRDefault="00E06F48" w:rsidP="00351663">
            <w:pPr>
              <w:rPr>
                <w:sz w:val="22"/>
              </w:rPr>
            </w:pPr>
          </w:p>
          <w:p w14:paraId="57879A76" w14:textId="77777777" w:rsidR="00E06F48" w:rsidRPr="003D281E" w:rsidRDefault="00E06F48" w:rsidP="00351663">
            <w:pPr>
              <w:rPr>
                <w:sz w:val="22"/>
              </w:rPr>
            </w:pPr>
          </w:p>
          <w:p w14:paraId="083D9802" w14:textId="77777777" w:rsidR="00E06F48" w:rsidRPr="003D281E" w:rsidRDefault="00E06F48" w:rsidP="00351663">
            <w:pPr>
              <w:rPr>
                <w:sz w:val="22"/>
              </w:rPr>
            </w:pPr>
          </w:p>
          <w:p w14:paraId="3DFD30DC" w14:textId="77777777" w:rsidR="00E06F48" w:rsidRPr="003D281E" w:rsidRDefault="00E06F48" w:rsidP="00351663">
            <w:pPr>
              <w:rPr>
                <w:sz w:val="22"/>
              </w:rPr>
            </w:pPr>
          </w:p>
          <w:p w14:paraId="3548413D" w14:textId="77777777" w:rsidR="00E06F48" w:rsidRPr="003D281E" w:rsidRDefault="00E06F48" w:rsidP="00351663">
            <w:pPr>
              <w:rPr>
                <w:sz w:val="22"/>
              </w:rPr>
            </w:pPr>
          </w:p>
          <w:p w14:paraId="2FFB886B" w14:textId="77777777" w:rsidR="00E06F48" w:rsidRPr="003D281E" w:rsidRDefault="00E06F48" w:rsidP="00351663">
            <w:pPr>
              <w:rPr>
                <w:sz w:val="22"/>
              </w:rPr>
            </w:pPr>
          </w:p>
          <w:p w14:paraId="5FAD40BE" w14:textId="77777777" w:rsidR="00E06F48" w:rsidRPr="003D281E" w:rsidRDefault="00E06F48" w:rsidP="00351663">
            <w:pPr>
              <w:rPr>
                <w:sz w:val="22"/>
              </w:rPr>
            </w:pPr>
          </w:p>
          <w:p w14:paraId="1499AAFE" w14:textId="77777777" w:rsidR="00E06F48" w:rsidRPr="003D281E" w:rsidRDefault="00E06F48" w:rsidP="00351663">
            <w:pPr>
              <w:rPr>
                <w:sz w:val="22"/>
              </w:rPr>
            </w:pPr>
          </w:p>
          <w:p w14:paraId="66419050" w14:textId="77777777" w:rsidR="00E06F48" w:rsidRPr="003D281E" w:rsidRDefault="00E06F48" w:rsidP="00351663">
            <w:pPr>
              <w:rPr>
                <w:sz w:val="22"/>
              </w:rPr>
            </w:pPr>
          </w:p>
          <w:p w14:paraId="7C4A362F" w14:textId="77777777" w:rsidR="00E06F48" w:rsidRPr="003D281E" w:rsidRDefault="00E06F48" w:rsidP="00351663">
            <w:pPr>
              <w:rPr>
                <w:sz w:val="22"/>
              </w:rPr>
            </w:pPr>
          </w:p>
          <w:p w14:paraId="460DA335" w14:textId="77777777" w:rsidR="00E06F48" w:rsidRPr="003D281E" w:rsidRDefault="00E06F48" w:rsidP="00351663">
            <w:pPr>
              <w:rPr>
                <w:sz w:val="22"/>
              </w:rPr>
            </w:pPr>
          </w:p>
          <w:p w14:paraId="143B0518" w14:textId="77777777" w:rsidR="00E06F48" w:rsidRPr="003D281E" w:rsidRDefault="00E06F48" w:rsidP="00351663">
            <w:pPr>
              <w:rPr>
                <w:sz w:val="22"/>
              </w:rPr>
            </w:pPr>
          </w:p>
          <w:p w14:paraId="373F1F38" w14:textId="77777777" w:rsidR="00E06F48" w:rsidRPr="003D281E" w:rsidRDefault="00E06F48" w:rsidP="00351663">
            <w:pPr>
              <w:rPr>
                <w:sz w:val="22"/>
              </w:rPr>
            </w:pPr>
          </w:p>
          <w:p w14:paraId="0B9D7559" w14:textId="77777777" w:rsidR="00E06F48" w:rsidRPr="003D281E" w:rsidRDefault="00E06F48" w:rsidP="00351663">
            <w:pPr>
              <w:rPr>
                <w:sz w:val="22"/>
              </w:rPr>
            </w:pPr>
          </w:p>
        </w:tc>
      </w:tr>
      <w:tr w:rsidR="00E06F48" w:rsidRPr="00F632F6" w14:paraId="56E5860A" w14:textId="77777777">
        <w:trPr>
          <w:trHeight w:val="260"/>
        </w:trPr>
        <w:tc>
          <w:tcPr>
            <w:tcW w:w="4145" w:type="dxa"/>
          </w:tcPr>
          <w:p w14:paraId="7A7A530C" w14:textId="77777777" w:rsidR="00E06F48" w:rsidRPr="00814F3A" w:rsidRDefault="00E06F48" w:rsidP="00351663">
            <w:pPr>
              <w:rPr>
                <w:b/>
                <w:sz w:val="20"/>
                <w:highlight w:val="yellow"/>
              </w:rPr>
            </w:pPr>
            <w:r w:rsidRPr="00861398">
              <w:rPr>
                <w:b/>
                <w:sz w:val="20"/>
              </w:rPr>
              <w:t>Course Learning Outcome</w:t>
            </w:r>
          </w:p>
        </w:tc>
        <w:tc>
          <w:tcPr>
            <w:tcW w:w="4343" w:type="dxa"/>
            <w:vMerge/>
          </w:tcPr>
          <w:p w14:paraId="41D0F97B" w14:textId="77777777" w:rsidR="00E06F48" w:rsidRPr="003D281E" w:rsidRDefault="00E06F48" w:rsidP="00351663">
            <w:pPr>
              <w:rPr>
                <w:sz w:val="22"/>
              </w:rPr>
            </w:pPr>
          </w:p>
        </w:tc>
        <w:tc>
          <w:tcPr>
            <w:tcW w:w="4343" w:type="dxa"/>
            <w:vMerge/>
          </w:tcPr>
          <w:p w14:paraId="08FFC2EC" w14:textId="77777777" w:rsidR="00E06F48" w:rsidRPr="003D281E" w:rsidRDefault="00E06F48" w:rsidP="00351663">
            <w:pPr>
              <w:rPr>
                <w:sz w:val="22"/>
              </w:rPr>
            </w:pPr>
          </w:p>
        </w:tc>
      </w:tr>
      <w:tr w:rsidR="00E06F48" w:rsidRPr="00F632F6" w14:paraId="3523A353" w14:textId="77777777">
        <w:trPr>
          <w:trHeight w:val="2393"/>
        </w:trPr>
        <w:tc>
          <w:tcPr>
            <w:tcW w:w="4145" w:type="dxa"/>
          </w:tcPr>
          <w:p w14:paraId="5154A0AD" w14:textId="566D6E0D" w:rsidR="00445CAE" w:rsidRDefault="00445CAE" w:rsidP="00861398">
            <w:pPr>
              <w:widowControl w:val="0"/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  <w:r w:rsidRPr="00445CAE">
              <w:rPr>
                <w:rFonts w:ascii="ArialMT" w:hAnsi="ArialMT" w:cs="ArialMT"/>
                <w:sz w:val="20"/>
                <w:szCs w:val="20"/>
              </w:rPr>
              <w:t xml:space="preserve">Students will analyze </w:t>
            </w:r>
            <w:r>
              <w:rPr>
                <w:rFonts w:ascii="ArialMT" w:hAnsi="ArialMT" w:cs="ArialMT"/>
                <w:sz w:val="20"/>
                <w:szCs w:val="20"/>
              </w:rPr>
              <w:t>problems</w:t>
            </w:r>
            <w:r w:rsidR="00632B72">
              <w:rPr>
                <w:rFonts w:ascii="ArialMT" w:hAnsi="ArialMT" w:cs="ArialMT"/>
                <w:sz w:val="20"/>
                <w:szCs w:val="20"/>
              </w:rPr>
              <w:t xml:space="preserve"> and case studies</w:t>
            </w:r>
            <w:r>
              <w:rPr>
                <w:rFonts w:ascii="ArialMT" w:hAnsi="ArialMT" w:cs="ArialMT"/>
                <w:sz w:val="20"/>
                <w:szCs w:val="20"/>
              </w:rPr>
              <w:t xml:space="preserve"> at the local, global, and international</w:t>
            </w:r>
            <w:r w:rsidR="00861398">
              <w:rPr>
                <w:rFonts w:ascii="ArialMT" w:hAnsi="ArialMT" w:cs="ArialMT"/>
                <w:sz w:val="20"/>
                <w:szCs w:val="20"/>
              </w:rPr>
              <w:t xml:space="preserve"> levels from </w:t>
            </w:r>
            <w:r w:rsidRPr="00445CAE">
              <w:rPr>
                <w:rFonts w:ascii="ArialMT" w:hAnsi="ArialMT" w:cs="ArialMT"/>
                <w:sz w:val="20"/>
                <w:szCs w:val="20"/>
              </w:rPr>
              <w:t>multiple perspectives</w:t>
            </w:r>
            <w:r w:rsidR="00861398">
              <w:rPr>
                <w:rFonts w:ascii="ArialMT" w:hAnsi="ArialMT" w:cs="ArialMT"/>
                <w:sz w:val="20"/>
                <w:szCs w:val="20"/>
              </w:rPr>
              <w:t xml:space="preserve"> (e.g. environmental</w:t>
            </w:r>
            <w:r w:rsidRPr="00445CAE">
              <w:rPr>
                <w:rFonts w:ascii="ArialMT" w:hAnsi="ArialMT" w:cs="ArialMT"/>
                <w:sz w:val="20"/>
                <w:szCs w:val="20"/>
              </w:rPr>
              <w:t>, psychological,</w:t>
            </w:r>
            <w:r w:rsidR="00861398">
              <w:rPr>
                <w:rFonts w:ascii="ArialMT" w:hAnsi="ArialMT" w:cs="ArialMT"/>
                <w:sz w:val="20"/>
                <w:szCs w:val="20"/>
              </w:rPr>
              <w:t xml:space="preserve"> geographical,</w:t>
            </w:r>
            <w:r w:rsidRPr="00445CAE">
              <w:rPr>
                <w:rFonts w:ascii="ArialMT" w:hAnsi="ArialMT" w:cs="ArialMT"/>
                <w:sz w:val="20"/>
                <w:szCs w:val="20"/>
              </w:rPr>
              <w:t xml:space="preserve"> and sociological)</w:t>
            </w:r>
            <w:r w:rsidR="00861398">
              <w:rPr>
                <w:rFonts w:ascii="ArialMT" w:hAnsi="ArialMT" w:cs="ArialMT"/>
                <w:sz w:val="20"/>
                <w:szCs w:val="20"/>
              </w:rPr>
              <w:t>.</w:t>
            </w:r>
          </w:p>
          <w:p w14:paraId="2A9CD5E6" w14:textId="77777777" w:rsidR="00445CAE" w:rsidRDefault="00445CAE" w:rsidP="00445CAE">
            <w:pPr>
              <w:rPr>
                <w:rFonts w:ascii="ArialMT" w:hAnsi="ArialMT" w:cs="ArialMT"/>
                <w:sz w:val="20"/>
                <w:szCs w:val="20"/>
              </w:rPr>
            </w:pPr>
          </w:p>
          <w:p w14:paraId="5DC6B457" w14:textId="77777777" w:rsidR="00445CAE" w:rsidRDefault="00445CAE" w:rsidP="00445CAE">
            <w:pPr>
              <w:rPr>
                <w:i/>
                <w:color w:val="0070C0"/>
                <w:sz w:val="20"/>
                <w:highlight w:val="yellow"/>
              </w:rPr>
            </w:pPr>
          </w:p>
          <w:p w14:paraId="3E541137" w14:textId="0EAA15B7" w:rsidR="00E84199" w:rsidRPr="00814F3A" w:rsidRDefault="00E84199" w:rsidP="00351663">
            <w:pPr>
              <w:rPr>
                <w:i/>
                <w:color w:val="0070C0"/>
                <w:sz w:val="20"/>
                <w:highlight w:val="yellow"/>
              </w:rPr>
            </w:pPr>
          </w:p>
        </w:tc>
        <w:tc>
          <w:tcPr>
            <w:tcW w:w="4343" w:type="dxa"/>
            <w:vMerge/>
          </w:tcPr>
          <w:p w14:paraId="3A252DD1" w14:textId="77777777" w:rsidR="00E06F48" w:rsidRPr="003D281E" w:rsidRDefault="00E06F48" w:rsidP="00351663">
            <w:pPr>
              <w:rPr>
                <w:sz w:val="22"/>
              </w:rPr>
            </w:pPr>
          </w:p>
        </w:tc>
        <w:tc>
          <w:tcPr>
            <w:tcW w:w="4343" w:type="dxa"/>
            <w:vMerge/>
          </w:tcPr>
          <w:p w14:paraId="3F5B85AA" w14:textId="77777777" w:rsidR="00E06F48" w:rsidRPr="003D281E" w:rsidRDefault="00E06F48" w:rsidP="00351663">
            <w:pPr>
              <w:rPr>
                <w:sz w:val="22"/>
              </w:rPr>
            </w:pPr>
          </w:p>
        </w:tc>
      </w:tr>
      <w:tr w:rsidR="00E06F48" w:rsidRPr="00F632F6" w14:paraId="57CFB5DC" w14:textId="77777777">
        <w:trPr>
          <w:trHeight w:val="260"/>
        </w:trPr>
        <w:tc>
          <w:tcPr>
            <w:tcW w:w="12831" w:type="dxa"/>
            <w:gridSpan w:val="3"/>
          </w:tcPr>
          <w:p w14:paraId="333D7574" w14:textId="77777777" w:rsidR="00E06F48" w:rsidRPr="003D281E" w:rsidRDefault="00E06F48" w:rsidP="0035166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rPr>
                <w:rFonts w:cs="Arial"/>
                <w:sz w:val="20"/>
              </w:rPr>
            </w:pPr>
            <w:r w:rsidRPr="003D281E">
              <w:rPr>
                <w:rFonts w:cs="Arial"/>
                <w:b/>
                <w:sz w:val="20"/>
              </w:rPr>
              <w:t>Use of Results for Improving Student Learning</w:t>
            </w:r>
          </w:p>
        </w:tc>
      </w:tr>
      <w:tr w:rsidR="00E06F48" w:rsidRPr="00F632F6" w14:paraId="2098F156" w14:textId="77777777">
        <w:trPr>
          <w:trHeight w:val="1664"/>
        </w:trPr>
        <w:tc>
          <w:tcPr>
            <w:tcW w:w="12831" w:type="dxa"/>
            <w:gridSpan w:val="3"/>
          </w:tcPr>
          <w:p w14:paraId="5680A724" w14:textId="77777777" w:rsidR="00E06F48" w:rsidRPr="00C01161" w:rsidRDefault="007821C4" w:rsidP="00351663">
            <w:pPr>
              <w:rPr>
                <w:i/>
                <w:color w:val="0070C0"/>
                <w:sz w:val="20"/>
              </w:rPr>
            </w:pPr>
            <w:r w:rsidRPr="00C01161">
              <w:rPr>
                <w:i/>
                <w:color w:val="0070C0"/>
                <w:sz w:val="20"/>
              </w:rPr>
              <w:t xml:space="preserve">To be entered </w:t>
            </w:r>
            <w:r>
              <w:rPr>
                <w:i/>
                <w:color w:val="0070C0"/>
                <w:sz w:val="20"/>
              </w:rPr>
              <w:t>after each time course is taught</w:t>
            </w:r>
          </w:p>
        </w:tc>
      </w:tr>
    </w:tbl>
    <w:p w14:paraId="266F413E" w14:textId="77777777" w:rsidR="00E06F48" w:rsidRDefault="00E06F48" w:rsidP="00351663">
      <w:pPr>
        <w:rPr>
          <w:rFonts w:ascii="Times New Roman" w:hAnsi="Times New Roman"/>
          <w:b/>
        </w:rPr>
      </w:pPr>
    </w:p>
    <w:p w14:paraId="1526A890" w14:textId="77777777" w:rsidR="00E06F48" w:rsidRDefault="00E06F48" w:rsidP="00351663">
      <w:pPr>
        <w:rPr>
          <w:rFonts w:ascii="Times New Roman" w:hAnsi="Times New Roman"/>
          <w:b/>
        </w:rPr>
      </w:pPr>
    </w:p>
    <w:tbl>
      <w:tblPr>
        <w:tblW w:w="12831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45"/>
        <w:gridCol w:w="4343"/>
        <w:gridCol w:w="4343"/>
      </w:tblGrid>
      <w:tr w:rsidR="00E06F48" w:rsidRPr="00F632F6" w14:paraId="7CEE1F7C" w14:textId="77777777">
        <w:trPr>
          <w:trHeight w:val="305"/>
          <w:tblHeader/>
        </w:trPr>
        <w:tc>
          <w:tcPr>
            <w:tcW w:w="4145" w:type="dxa"/>
          </w:tcPr>
          <w:p w14:paraId="071D6945" w14:textId="77777777" w:rsidR="00E06F48" w:rsidRPr="003D281E" w:rsidRDefault="00E06F48" w:rsidP="00351663">
            <w:pPr>
              <w:rPr>
                <w:rFonts w:cs="Arial"/>
                <w:b/>
                <w:sz w:val="20"/>
              </w:rPr>
            </w:pPr>
            <w:r w:rsidRPr="003D281E">
              <w:rPr>
                <w:rFonts w:cs="Arial"/>
                <w:b/>
                <w:sz w:val="20"/>
              </w:rPr>
              <w:t xml:space="preserve">Global Learning </w:t>
            </w:r>
            <w:r>
              <w:rPr>
                <w:rFonts w:cs="Arial"/>
                <w:b/>
                <w:sz w:val="20"/>
              </w:rPr>
              <w:t>Student Learning Outcome Addressed</w:t>
            </w:r>
          </w:p>
        </w:tc>
        <w:tc>
          <w:tcPr>
            <w:tcW w:w="4343" w:type="dxa"/>
          </w:tcPr>
          <w:p w14:paraId="0E5C1E16" w14:textId="77777777" w:rsidR="00E06F48" w:rsidRPr="003D281E" w:rsidRDefault="00E06F48" w:rsidP="00351663">
            <w:pPr>
              <w:rPr>
                <w:rFonts w:cs="Arial"/>
                <w:b/>
                <w:sz w:val="20"/>
              </w:rPr>
            </w:pPr>
            <w:r w:rsidRPr="003D281E">
              <w:rPr>
                <w:rFonts w:cs="Arial"/>
                <w:b/>
                <w:sz w:val="20"/>
              </w:rPr>
              <w:t>Assessment Method</w:t>
            </w:r>
          </w:p>
        </w:tc>
        <w:tc>
          <w:tcPr>
            <w:tcW w:w="4343" w:type="dxa"/>
          </w:tcPr>
          <w:p w14:paraId="7EFAF74C" w14:textId="77777777" w:rsidR="00E06F48" w:rsidRPr="003D281E" w:rsidRDefault="00E06F48" w:rsidP="00351663">
            <w:pPr>
              <w:pStyle w:val="Heading1"/>
              <w:rPr>
                <w:rFonts w:ascii="Arial" w:hAnsi="Arial" w:cs="Arial"/>
                <w:b w:val="0"/>
                <w:sz w:val="20"/>
              </w:rPr>
            </w:pPr>
            <w:r w:rsidRPr="003D281E">
              <w:rPr>
                <w:rFonts w:ascii="Arial" w:hAnsi="Arial" w:cs="Arial"/>
                <w:sz w:val="20"/>
              </w:rPr>
              <w:t>Assessment Results</w:t>
            </w:r>
          </w:p>
        </w:tc>
      </w:tr>
      <w:tr w:rsidR="00E06F48" w:rsidRPr="00F632F6" w14:paraId="1A29FCF4" w14:textId="77777777">
        <w:trPr>
          <w:trHeight w:val="1140"/>
        </w:trPr>
        <w:tc>
          <w:tcPr>
            <w:tcW w:w="4145" w:type="dxa"/>
          </w:tcPr>
          <w:p w14:paraId="563AC212" w14:textId="77777777" w:rsidR="00E06F48" w:rsidRPr="00ED5641" w:rsidRDefault="00E06F48" w:rsidP="00351663">
            <w:pPr>
              <w:rPr>
                <w:b/>
                <w:sz w:val="20"/>
                <w:u w:val="single"/>
              </w:rPr>
            </w:pPr>
          </w:p>
          <w:p w14:paraId="27340747" w14:textId="77777777" w:rsidR="00E06F48" w:rsidRPr="00ED5641" w:rsidRDefault="00E06F48" w:rsidP="00351663">
            <w:pPr>
              <w:rPr>
                <w:color w:val="0070C0"/>
                <w:sz w:val="22"/>
              </w:rPr>
            </w:pPr>
            <w:r w:rsidRPr="00ED5641">
              <w:rPr>
                <w:b/>
                <w:sz w:val="20"/>
                <w:u w:val="single"/>
              </w:rPr>
              <w:t>Global Engagement</w:t>
            </w:r>
            <w:r w:rsidRPr="00ED5641">
              <w:rPr>
                <w:b/>
                <w:sz w:val="20"/>
              </w:rPr>
              <w:t xml:space="preserve">: </w:t>
            </w:r>
            <w:r w:rsidR="003F3DB7" w:rsidRPr="00ED5641">
              <w:rPr>
                <w:sz w:val="20"/>
              </w:rPr>
              <w:t>Students will be able to demonstrate w</w:t>
            </w:r>
            <w:r w:rsidRPr="00ED5641">
              <w:rPr>
                <w:sz w:val="20"/>
              </w:rPr>
              <w:t>illingness to engage in local, global, international, and intercultural problem solving</w:t>
            </w:r>
            <w:r w:rsidR="003F3DB7" w:rsidRPr="00ED5641">
              <w:rPr>
                <w:sz w:val="20"/>
              </w:rPr>
              <w:t>.</w:t>
            </w:r>
          </w:p>
          <w:p w14:paraId="1208075D" w14:textId="77777777" w:rsidR="00E06F48" w:rsidRPr="00ED5641" w:rsidRDefault="00E06F48" w:rsidP="00351663">
            <w:pPr>
              <w:rPr>
                <w:b/>
                <w:color w:val="0070C0"/>
                <w:sz w:val="22"/>
                <w:u w:val="single"/>
              </w:rPr>
            </w:pPr>
          </w:p>
        </w:tc>
        <w:tc>
          <w:tcPr>
            <w:tcW w:w="4343" w:type="dxa"/>
            <w:vMerge w:val="restart"/>
          </w:tcPr>
          <w:p w14:paraId="6B288C62" w14:textId="77777777" w:rsidR="00992699" w:rsidRDefault="00992699" w:rsidP="00992699">
            <w:pPr>
              <w:widowControl w:val="0"/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  <w:r>
              <w:rPr>
                <w:rFonts w:ascii="ArialMT" w:hAnsi="ArialMT" w:cs="ArialMT"/>
                <w:sz w:val="20"/>
                <w:szCs w:val="20"/>
              </w:rPr>
              <w:t>Assessment Activity/Artifact:</w:t>
            </w:r>
          </w:p>
          <w:p w14:paraId="5DF6A49E" w14:textId="77777777" w:rsidR="00CE343C" w:rsidRDefault="00CE343C" w:rsidP="00992699">
            <w:pPr>
              <w:widowControl w:val="0"/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</w:p>
          <w:p w14:paraId="20A65C3A" w14:textId="0EB0A1D3" w:rsidR="00CE343C" w:rsidRPr="00992699" w:rsidRDefault="00CE343C" w:rsidP="00CE343C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  <w:r>
              <w:rPr>
                <w:sz w:val="20"/>
              </w:rPr>
              <w:t>Problem-solving exercises:</w:t>
            </w:r>
            <w:r w:rsidRPr="00992699">
              <w:rPr>
                <w:sz w:val="20"/>
              </w:rPr>
              <w:t xml:space="preserve"> Students will be put into groups</w:t>
            </w:r>
            <w:r>
              <w:rPr>
                <w:sz w:val="20"/>
              </w:rPr>
              <w:t xml:space="preserve"> to</w:t>
            </w:r>
            <w:r w:rsidRPr="00992699">
              <w:rPr>
                <w:sz w:val="20"/>
              </w:rPr>
              <w:t xml:space="preserve"> </w:t>
            </w:r>
            <w:r>
              <w:rPr>
                <w:sz w:val="20"/>
              </w:rPr>
              <w:t>solve a particular problem in the world given the reading material for that week</w:t>
            </w:r>
            <w:r w:rsidRPr="00992699">
              <w:rPr>
                <w:sz w:val="20"/>
              </w:rPr>
              <w:t xml:space="preserve">. </w:t>
            </w:r>
            <w:r>
              <w:rPr>
                <w:sz w:val="20"/>
              </w:rPr>
              <w:t>S</w:t>
            </w:r>
            <w:r w:rsidRPr="00992699">
              <w:rPr>
                <w:sz w:val="20"/>
              </w:rPr>
              <w:t>tudents will need to submit a written answer as a group that sufficient</w:t>
            </w:r>
            <w:r>
              <w:rPr>
                <w:sz w:val="20"/>
              </w:rPr>
              <w:t>ly answers the question(s) at hand and defend their strategies in front of the class.</w:t>
            </w:r>
          </w:p>
          <w:p w14:paraId="292CDA70" w14:textId="77777777" w:rsidR="00CE343C" w:rsidRPr="00992699" w:rsidRDefault="00CE343C" w:rsidP="00CE343C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rFonts w:ascii="ArialMT" w:hAnsi="ArialMT" w:cs="ArialMT"/>
                <w:sz w:val="20"/>
                <w:szCs w:val="20"/>
              </w:rPr>
            </w:pPr>
          </w:p>
          <w:p w14:paraId="38C4CB76" w14:textId="77777777" w:rsidR="00CE343C" w:rsidRDefault="00CE343C" w:rsidP="00CE343C">
            <w:pPr>
              <w:widowControl w:val="0"/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  <w:r>
              <w:rPr>
                <w:rFonts w:ascii="ArialMT" w:hAnsi="ArialMT" w:cs="ArialMT"/>
                <w:sz w:val="20"/>
                <w:szCs w:val="20"/>
              </w:rPr>
              <w:t>Evaluation Process:</w:t>
            </w:r>
          </w:p>
          <w:p w14:paraId="70BE405C" w14:textId="2299D00C" w:rsidR="00CE343C" w:rsidRPr="00AA7772" w:rsidRDefault="00CE343C" w:rsidP="00CE343C">
            <w:pPr>
              <w:pStyle w:val="ListParagraph"/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cs="Arial"/>
                <w:sz w:val="20"/>
                <w:szCs w:val="20"/>
              </w:rPr>
            </w:pPr>
            <w:r>
              <w:rPr>
                <w:rFonts w:ascii="ArialMT" w:hAnsi="ArialMT" w:cs="ArialMT"/>
                <w:sz w:val="20"/>
                <w:szCs w:val="20"/>
              </w:rPr>
              <w:t>Students are evaluated based on their ability to write a coherent short essay (scale 0-10). This assesses foundational knowledge, critical thinking ability, and integration of concepts.</w:t>
            </w:r>
          </w:p>
          <w:p w14:paraId="45C17F70" w14:textId="77777777" w:rsidR="00992699" w:rsidRDefault="00992699" w:rsidP="00992699">
            <w:pPr>
              <w:widowControl w:val="0"/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</w:p>
          <w:p w14:paraId="2B42CDC5" w14:textId="77777777" w:rsidR="00992699" w:rsidRDefault="00992699" w:rsidP="00992699">
            <w:pPr>
              <w:widowControl w:val="0"/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</w:p>
          <w:p w14:paraId="3CDCCF7D" w14:textId="77777777" w:rsidR="00992699" w:rsidRDefault="00992699" w:rsidP="00992699">
            <w:pPr>
              <w:widowControl w:val="0"/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  <w:r>
              <w:rPr>
                <w:rFonts w:ascii="ArialMT" w:hAnsi="ArialMT" w:cs="ArialMT"/>
                <w:sz w:val="20"/>
                <w:szCs w:val="20"/>
              </w:rPr>
              <w:t>Minimum Criteria for Success:</w:t>
            </w:r>
          </w:p>
          <w:p w14:paraId="7E10CED7" w14:textId="5C7B427F" w:rsidR="00992699" w:rsidRDefault="003C524D" w:rsidP="00992699">
            <w:pPr>
              <w:widowControl w:val="0"/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  <w:r>
              <w:rPr>
                <w:rFonts w:ascii="ArialMT" w:hAnsi="ArialMT" w:cs="ArialMT"/>
                <w:sz w:val="20"/>
                <w:szCs w:val="20"/>
              </w:rPr>
              <w:t>7</w:t>
            </w:r>
            <w:r w:rsidR="00992699">
              <w:rPr>
                <w:rFonts w:ascii="ArialMT" w:hAnsi="ArialMT" w:cs="ArialMT"/>
                <w:sz w:val="20"/>
                <w:szCs w:val="20"/>
              </w:rPr>
              <w:t xml:space="preserve"> or higher.</w:t>
            </w:r>
          </w:p>
          <w:p w14:paraId="65DC058A" w14:textId="77777777" w:rsidR="00992699" w:rsidRDefault="00992699" w:rsidP="00992699">
            <w:pPr>
              <w:widowControl w:val="0"/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</w:p>
          <w:p w14:paraId="44CD6DA7" w14:textId="77777777" w:rsidR="00992699" w:rsidRDefault="00992699" w:rsidP="00992699">
            <w:pPr>
              <w:widowControl w:val="0"/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</w:p>
          <w:p w14:paraId="17F47670" w14:textId="77777777" w:rsidR="00992699" w:rsidRDefault="00992699" w:rsidP="00992699">
            <w:pPr>
              <w:widowControl w:val="0"/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  <w:r>
              <w:rPr>
                <w:rFonts w:ascii="ArialMT" w:hAnsi="ArialMT" w:cs="ArialMT"/>
                <w:sz w:val="20"/>
                <w:szCs w:val="20"/>
              </w:rPr>
              <w:t>Sample:</w:t>
            </w:r>
          </w:p>
          <w:p w14:paraId="18706734" w14:textId="77777777" w:rsidR="00992699" w:rsidRDefault="00992699" w:rsidP="00992699">
            <w:pPr>
              <w:rPr>
                <w:i/>
                <w:color w:val="0070C0"/>
                <w:sz w:val="22"/>
              </w:rPr>
            </w:pPr>
            <w:r>
              <w:rPr>
                <w:rFonts w:ascii="ArialMT" w:hAnsi="ArialMT" w:cs="ArialMT"/>
                <w:sz w:val="20"/>
                <w:szCs w:val="20"/>
              </w:rPr>
              <w:t>All students will be assessed.</w:t>
            </w:r>
          </w:p>
          <w:p w14:paraId="31A21BCB" w14:textId="77777777" w:rsidR="00E06F48" w:rsidRDefault="00E06F48" w:rsidP="00351663">
            <w:pPr>
              <w:rPr>
                <w:i/>
                <w:color w:val="0070C0"/>
                <w:sz w:val="22"/>
              </w:rPr>
            </w:pPr>
          </w:p>
          <w:p w14:paraId="3311018E" w14:textId="77777777" w:rsidR="00E06F48" w:rsidRDefault="00E06F48" w:rsidP="00351663">
            <w:pPr>
              <w:rPr>
                <w:i/>
                <w:color w:val="0070C0"/>
                <w:sz w:val="22"/>
              </w:rPr>
            </w:pPr>
          </w:p>
          <w:p w14:paraId="2E757104" w14:textId="77777777" w:rsidR="00E06F48" w:rsidRPr="00A80501" w:rsidRDefault="00E06F48" w:rsidP="00351663">
            <w:pPr>
              <w:rPr>
                <w:i/>
                <w:color w:val="0070C0"/>
                <w:sz w:val="22"/>
              </w:rPr>
            </w:pPr>
          </w:p>
        </w:tc>
        <w:tc>
          <w:tcPr>
            <w:tcW w:w="4343" w:type="dxa"/>
            <w:vMerge w:val="restart"/>
          </w:tcPr>
          <w:p w14:paraId="6A7D646B" w14:textId="77777777" w:rsidR="00B95595" w:rsidRPr="00C01161" w:rsidRDefault="00B95595" w:rsidP="00B95595">
            <w:pPr>
              <w:rPr>
                <w:i/>
                <w:color w:val="0070C0"/>
                <w:sz w:val="20"/>
              </w:rPr>
            </w:pPr>
            <w:r w:rsidRPr="00C01161">
              <w:rPr>
                <w:i/>
                <w:color w:val="0070C0"/>
                <w:sz w:val="20"/>
              </w:rPr>
              <w:t xml:space="preserve">To </w:t>
            </w:r>
            <w:r>
              <w:rPr>
                <w:i/>
                <w:color w:val="0070C0"/>
                <w:sz w:val="20"/>
              </w:rPr>
              <w:t>be entered after each time course is taught</w:t>
            </w:r>
          </w:p>
          <w:p w14:paraId="67823F06" w14:textId="77777777" w:rsidR="00B95595" w:rsidRPr="003D281E" w:rsidRDefault="00B95595" w:rsidP="00B95595">
            <w:pPr>
              <w:rPr>
                <w:sz w:val="22"/>
              </w:rPr>
            </w:pPr>
          </w:p>
          <w:p w14:paraId="0AB8C770" w14:textId="77777777" w:rsidR="00E06F48" w:rsidRPr="003D281E" w:rsidRDefault="00E06F48" w:rsidP="00351663">
            <w:pPr>
              <w:rPr>
                <w:sz w:val="22"/>
              </w:rPr>
            </w:pPr>
          </w:p>
          <w:p w14:paraId="6DC7C9A2" w14:textId="77777777" w:rsidR="00E06F48" w:rsidRPr="003D281E" w:rsidRDefault="00E06F48" w:rsidP="00351663">
            <w:pPr>
              <w:rPr>
                <w:sz w:val="22"/>
              </w:rPr>
            </w:pPr>
          </w:p>
          <w:p w14:paraId="248F43AA" w14:textId="77777777" w:rsidR="00E06F48" w:rsidRPr="003D281E" w:rsidRDefault="00E06F48" w:rsidP="00351663">
            <w:pPr>
              <w:rPr>
                <w:sz w:val="22"/>
              </w:rPr>
            </w:pPr>
          </w:p>
          <w:p w14:paraId="27239552" w14:textId="77777777" w:rsidR="00E06F48" w:rsidRPr="003D281E" w:rsidRDefault="00E06F48" w:rsidP="00351663">
            <w:pPr>
              <w:rPr>
                <w:sz w:val="22"/>
              </w:rPr>
            </w:pPr>
          </w:p>
          <w:p w14:paraId="1B2425FC" w14:textId="77777777" w:rsidR="00E06F48" w:rsidRPr="003D281E" w:rsidRDefault="00E06F48" w:rsidP="00351663">
            <w:pPr>
              <w:rPr>
                <w:sz w:val="22"/>
              </w:rPr>
            </w:pPr>
          </w:p>
          <w:p w14:paraId="54D1FB0E" w14:textId="77777777" w:rsidR="00E06F48" w:rsidRPr="003D281E" w:rsidRDefault="00E06F48" w:rsidP="00351663">
            <w:pPr>
              <w:rPr>
                <w:sz w:val="22"/>
              </w:rPr>
            </w:pPr>
          </w:p>
          <w:p w14:paraId="16991F01" w14:textId="77777777" w:rsidR="00E06F48" w:rsidRPr="003D281E" w:rsidRDefault="00E06F48" w:rsidP="00351663">
            <w:pPr>
              <w:rPr>
                <w:sz w:val="22"/>
              </w:rPr>
            </w:pPr>
          </w:p>
          <w:p w14:paraId="0B4737D1" w14:textId="77777777" w:rsidR="00E06F48" w:rsidRPr="003D281E" w:rsidRDefault="00E06F48" w:rsidP="00351663">
            <w:pPr>
              <w:rPr>
                <w:sz w:val="22"/>
              </w:rPr>
            </w:pPr>
          </w:p>
          <w:p w14:paraId="46350738" w14:textId="77777777" w:rsidR="00E06F48" w:rsidRPr="003D281E" w:rsidRDefault="00E06F48" w:rsidP="00351663">
            <w:pPr>
              <w:rPr>
                <w:sz w:val="22"/>
              </w:rPr>
            </w:pPr>
          </w:p>
          <w:p w14:paraId="7B62D551" w14:textId="77777777" w:rsidR="00E06F48" w:rsidRPr="003D281E" w:rsidRDefault="00E06F48" w:rsidP="00351663">
            <w:pPr>
              <w:rPr>
                <w:sz w:val="22"/>
              </w:rPr>
            </w:pPr>
          </w:p>
          <w:p w14:paraId="199E8CCC" w14:textId="77777777" w:rsidR="00E06F48" w:rsidRPr="003D281E" w:rsidRDefault="00E06F48" w:rsidP="00351663">
            <w:pPr>
              <w:rPr>
                <w:sz w:val="22"/>
              </w:rPr>
            </w:pPr>
          </w:p>
          <w:p w14:paraId="728C3810" w14:textId="77777777" w:rsidR="00E06F48" w:rsidRPr="003D281E" w:rsidRDefault="00E06F48" w:rsidP="00351663">
            <w:pPr>
              <w:rPr>
                <w:sz w:val="22"/>
              </w:rPr>
            </w:pPr>
          </w:p>
          <w:p w14:paraId="084FA25F" w14:textId="77777777" w:rsidR="00E06F48" w:rsidRPr="003D281E" w:rsidRDefault="00E06F48" w:rsidP="00351663">
            <w:pPr>
              <w:rPr>
                <w:sz w:val="22"/>
              </w:rPr>
            </w:pPr>
          </w:p>
          <w:p w14:paraId="7214C0FE" w14:textId="77777777" w:rsidR="00E06F48" w:rsidRPr="003D281E" w:rsidRDefault="00E06F48" w:rsidP="00351663">
            <w:pPr>
              <w:rPr>
                <w:sz w:val="22"/>
              </w:rPr>
            </w:pPr>
          </w:p>
          <w:p w14:paraId="213CD01A" w14:textId="77777777" w:rsidR="00E06F48" w:rsidRPr="003D281E" w:rsidRDefault="00E06F48" w:rsidP="00351663">
            <w:pPr>
              <w:rPr>
                <w:sz w:val="22"/>
              </w:rPr>
            </w:pPr>
          </w:p>
          <w:p w14:paraId="35084ACA" w14:textId="77777777" w:rsidR="00E06F48" w:rsidRPr="003D281E" w:rsidRDefault="00E06F48" w:rsidP="00351663">
            <w:pPr>
              <w:rPr>
                <w:sz w:val="22"/>
              </w:rPr>
            </w:pPr>
          </w:p>
        </w:tc>
      </w:tr>
      <w:tr w:rsidR="00E06F48" w:rsidRPr="00F632F6" w14:paraId="04ED4934" w14:textId="77777777">
        <w:trPr>
          <w:trHeight w:val="260"/>
        </w:trPr>
        <w:tc>
          <w:tcPr>
            <w:tcW w:w="4145" w:type="dxa"/>
          </w:tcPr>
          <w:p w14:paraId="57D9E0C0" w14:textId="77777777" w:rsidR="00E06F48" w:rsidRPr="00ED5641" w:rsidRDefault="00E06F48" w:rsidP="00351663">
            <w:pPr>
              <w:rPr>
                <w:b/>
                <w:sz w:val="20"/>
              </w:rPr>
            </w:pPr>
            <w:r w:rsidRPr="00ED5641">
              <w:rPr>
                <w:b/>
                <w:sz w:val="20"/>
              </w:rPr>
              <w:t>Course Learning Outcome</w:t>
            </w:r>
          </w:p>
        </w:tc>
        <w:tc>
          <w:tcPr>
            <w:tcW w:w="4343" w:type="dxa"/>
            <w:vMerge/>
          </w:tcPr>
          <w:p w14:paraId="5C9003DC" w14:textId="77777777" w:rsidR="00E06F48" w:rsidRPr="003D281E" w:rsidRDefault="00E06F48" w:rsidP="00351663">
            <w:pPr>
              <w:rPr>
                <w:sz w:val="22"/>
              </w:rPr>
            </w:pPr>
          </w:p>
        </w:tc>
        <w:tc>
          <w:tcPr>
            <w:tcW w:w="4343" w:type="dxa"/>
            <w:vMerge/>
          </w:tcPr>
          <w:p w14:paraId="1BF0EE29" w14:textId="77777777" w:rsidR="00E06F48" w:rsidRPr="003D281E" w:rsidRDefault="00E06F48" w:rsidP="00351663">
            <w:pPr>
              <w:rPr>
                <w:sz w:val="22"/>
              </w:rPr>
            </w:pPr>
          </w:p>
        </w:tc>
      </w:tr>
      <w:tr w:rsidR="00E06F48" w:rsidRPr="00F632F6" w14:paraId="3A9F76CC" w14:textId="77777777">
        <w:trPr>
          <w:trHeight w:val="2393"/>
        </w:trPr>
        <w:tc>
          <w:tcPr>
            <w:tcW w:w="4145" w:type="dxa"/>
          </w:tcPr>
          <w:p w14:paraId="5836256C" w14:textId="77777777" w:rsidR="001E2FE6" w:rsidRDefault="001E2FE6" w:rsidP="00351663">
            <w:pPr>
              <w:rPr>
                <w:i/>
                <w:color w:val="0070C0"/>
                <w:sz w:val="20"/>
                <w:highlight w:val="yellow"/>
              </w:rPr>
            </w:pPr>
          </w:p>
          <w:p w14:paraId="30467E45" w14:textId="2CAB255E" w:rsidR="001E2FE6" w:rsidRDefault="001E2FE6" w:rsidP="001E2FE6">
            <w:pPr>
              <w:widowControl w:val="0"/>
              <w:autoSpaceDE w:val="0"/>
              <w:autoSpaceDN w:val="0"/>
              <w:adjustRightInd w:val="0"/>
              <w:rPr>
                <w:rFonts w:ascii="ArialMT" w:hAnsi="ArialMT" w:cs="ArialMT"/>
                <w:sz w:val="20"/>
                <w:szCs w:val="20"/>
              </w:rPr>
            </w:pPr>
            <w:r>
              <w:rPr>
                <w:rFonts w:ascii="ArialMT" w:hAnsi="ArialMT" w:cs="ArialMT"/>
                <w:sz w:val="20"/>
                <w:szCs w:val="20"/>
              </w:rPr>
              <w:t>Students will be able to formulate potential strategies related to domestic, transnational, and international</w:t>
            </w:r>
            <w:r w:rsidR="00ED5641">
              <w:rPr>
                <w:rFonts w:ascii="ArialMT" w:hAnsi="ArialMT" w:cs="ArialMT"/>
                <w:sz w:val="20"/>
                <w:szCs w:val="20"/>
              </w:rPr>
              <w:t xml:space="preserve"> problems such as terrorism, crowd control security, suicide, chronic homelessness, </w:t>
            </w:r>
            <w:r w:rsidR="0048387B">
              <w:rPr>
                <w:rFonts w:ascii="ArialMT" w:hAnsi="ArialMT" w:cs="ArialMT"/>
                <w:sz w:val="20"/>
                <w:szCs w:val="20"/>
              </w:rPr>
              <w:t>illicit trade in</w:t>
            </w:r>
            <w:r w:rsidR="00ED5641">
              <w:rPr>
                <w:rFonts w:ascii="ArialMT" w:hAnsi="ArialMT" w:cs="ArialMT"/>
                <w:sz w:val="20"/>
                <w:szCs w:val="20"/>
              </w:rPr>
              <w:t xml:space="preserve"> wil</w:t>
            </w:r>
            <w:r w:rsidR="0048387B">
              <w:rPr>
                <w:rFonts w:ascii="ArialMT" w:hAnsi="ArialMT" w:cs="ArialMT"/>
                <w:sz w:val="20"/>
                <w:szCs w:val="20"/>
              </w:rPr>
              <w:t>dlife</w:t>
            </w:r>
            <w:r w:rsidR="00ED5641">
              <w:rPr>
                <w:rFonts w:ascii="ArialMT" w:hAnsi="ArialMT" w:cs="ArialMT"/>
                <w:sz w:val="20"/>
                <w:szCs w:val="20"/>
              </w:rPr>
              <w:t>, street prostitution and traffic fatalities.</w:t>
            </w:r>
          </w:p>
          <w:p w14:paraId="1E1E0D1C" w14:textId="20E85A85" w:rsidR="001E2FE6" w:rsidRPr="001E2FE6" w:rsidRDefault="001E2FE6" w:rsidP="00ED5641">
            <w:pPr>
              <w:pStyle w:val="ListParagraph"/>
              <w:ind w:left="360"/>
              <w:rPr>
                <w:i/>
                <w:color w:val="0070C0"/>
                <w:sz w:val="20"/>
                <w:highlight w:val="yellow"/>
              </w:rPr>
            </w:pPr>
          </w:p>
        </w:tc>
        <w:tc>
          <w:tcPr>
            <w:tcW w:w="4343" w:type="dxa"/>
            <w:vMerge/>
          </w:tcPr>
          <w:p w14:paraId="01E9AE03" w14:textId="77777777" w:rsidR="00E06F48" w:rsidRPr="003D281E" w:rsidRDefault="00E06F48" w:rsidP="00351663">
            <w:pPr>
              <w:rPr>
                <w:sz w:val="22"/>
              </w:rPr>
            </w:pPr>
          </w:p>
        </w:tc>
        <w:tc>
          <w:tcPr>
            <w:tcW w:w="4343" w:type="dxa"/>
            <w:vMerge/>
          </w:tcPr>
          <w:p w14:paraId="7CC55D76" w14:textId="77777777" w:rsidR="00E06F48" w:rsidRPr="003D281E" w:rsidRDefault="00E06F48" w:rsidP="00351663">
            <w:pPr>
              <w:rPr>
                <w:sz w:val="22"/>
              </w:rPr>
            </w:pPr>
          </w:p>
        </w:tc>
      </w:tr>
      <w:tr w:rsidR="00E06F48" w:rsidRPr="00F632F6" w14:paraId="38E56D09" w14:textId="77777777">
        <w:trPr>
          <w:trHeight w:val="260"/>
        </w:trPr>
        <w:tc>
          <w:tcPr>
            <w:tcW w:w="12831" w:type="dxa"/>
            <w:gridSpan w:val="3"/>
          </w:tcPr>
          <w:p w14:paraId="129D557E" w14:textId="77777777" w:rsidR="00E06F48" w:rsidRPr="003D281E" w:rsidRDefault="00E06F48" w:rsidP="0035166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rPr>
                <w:rFonts w:cs="Arial"/>
                <w:sz w:val="20"/>
              </w:rPr>
            </w:pPr>
            <w:r w:rsidRPr="003D281E">
              <w:rPr>
                <w:rFonts w:cs="Arial"/>
                <w:b/>
                <w:sz w:val="20"/>
              </w:rPr>
              <w:t>Use of Results for Improving Student Learning</w:t>
            </w:r>
          </w:p>
        </w:tc>
      </w:tr>
      <w:tr w:rsidR="00E06F48" w:rsidRPr="00F632F6" w14:paraId="6836C492" w14:textId="77777777">
        <w:trPr>
          <w:trHeight w:val="1664"/>
        </w:trPr>
        <w:tc>
          <w:tcPr>
            <w:tcW w:w="12831" w:type="dxa"/>
            <w:gridSpan w:val="3"/>
          </w:tcPr>
          <w:p w14:paraId="5494B6D4" w14:textId="77777777" w:rsidR="00E06F48" w:rsidRPr="00C01161" w:rsidRDefault="007821C4" w:rsidP="00351663">
            <w:pPr>
              <w:rPr>
                <w:i/>
                <w:color w:val="0070C0"/>
                <w:sz w:val="20"/>
              </w:rPr>
            </w:pPr>
            <w:r w:rsidRPr="00C01161">
              <w:rPr>
                <w:i/>
                <w:color w:val="0070C0"/>
                <w:sz w:val="20"/>
              </w:rPr>
              <w:lastRenderedPageBreak/>
              <w:t xml:space="preserve">To be entered </w:t>
            </w:r>
            <w:r>
              <w:rPr>
                <w:i/>
                <w:color w:val="0070C0"/>
                <w:sz w:val="20"/>
              </w:rPr>
              <w:t>after each time course is taught</w:t>
            </w:r>
          </w:p>
        </w:tc>
      </w:tr>
    </w:tbl>
    <w:p w14:paraId="182001EA" w14:textId="77777777" w:rsidR="00351663" w:rsidRPr="006E00D0" w:rsidRDefault="00351663" w:rsidP="00351663">
      <w:pPr>
        <w:rPr>
          <w:rFonts w:ascii="Times New Roman" w:hAnsi="Times New Roman"/>
          <w:b/>
        </w:rPr>
      </w:pPr>
    </w:p>
    <w:sectPr w:rsidR="00351663" w:rsidRPr="006E00D0" w:rsidSect="00FD3E31">
      <w:headerReference w:type="default" r:id="rId7"/>
      <w:footerReference w:type="even" r:id="rId8"/>
      <w:footerReference w:type="default" r:id="rId9"/>
      <w:pgSz w:w="15840" w:h="12240" w:orient="landscape" w:code="1"/>
      <w:pgMar w:top="720" w:right="720" w:bottom="720" w:left="1152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D634A8" w14:textId="77777777" w:rsidR="002C4F7D" w:rsidRDefault="002C4F7D">
      <w:r>
        <w:separator/>
      </w:r>
    </w:p>
  </w:endnote>
  <w:endnote w:type="continuationSeparator" w:id="0">
    <w:p w14:paraId="080FC9AA" w14:textId="77777777" w:rsidR="002C4F7D" w:rsidRDefault="002C4F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MT">
    <w:altName w:val="Arial"/>
    <w:panose1 w:val="020B0604020202020204"/>
    <w:charset w:val="4D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AECEC" w14:textId="77777777" w:rsidR="00952214" w:rsidRDefault="00952214" w:rsidP="0035166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66FFEF7" w14:textId="77777777" w:rsidR="00952214" w:rsidRDefault="009522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0A31AD" w14:textId="1B3F6752" w:rsidR="00952214" w:rsidRPr="00795F81" w:rsidRDefault="00952214" w:rsidP="00E06F48">
    <w:pPr>
      <w:pStyle w:val="Footer"/>
      <w:framePr w:wrap="around" w:vAnchor="text" w:hAnchor="page" w:x="7801" w:y="-115"/>
      <w:rPr>
        <w:rStyle w:val="PageNumber"/>
      </w:rPr>
    </w:pPr>
    <w:r w:rsidRPr="00795F81">
      <w:rPr>
        <w:rStyle w:val="PageNumber"/>
        <w:sz w:val="20"/>
      </w:rPr>
      <w:fldChar w:fldCharType="begin"/>
    </w:r>
    <w:r w:rsidRPr="00795F81">
      <w:rPr>
        <w:rStyle w:val="PageNumber"/>
        <w:sz w:val="20"/>
      </w:rPr>
      <w:instrText xml:space="preserve">PAGE  </w:instrText>
    </w:r>
    <w:r w:rsidRPr="00795F81">
      <w:rPr>
        <w:rStyle w:val="PageNumber"/>
        <w:sz w:val="20"/>
      </w:rPr>
      <w:fldChar w:fldCharType="separate"/>
    </w:r>
    <w:r w:rsidR="003C524D">
      <w:rPr>
        <w:rStyle w:val="PageNumber"/>
        <w:noProof/>
        <w:sz w:val="20"/>
      </w:rPr>
      <w:t>4</w:t>
    </w:r>
    <w:r w:rsidRPr="00795F81">
      <w:rPr>
        <w:rStyle w:val="PageNumber"/>
        <w:sz w:val="20"/>
      </w:rPr>
      <w:fldChar w:fldCharType="end"/>
    </w:r>
  </w:p>
  <w:p w14:paraId="0820744C" w14:textId="4DC4AD72" w:rsidR="00952214" w:rsidRPr="007D21C5" w:rsidRDefault="00952214" w:rsidP="007D21C5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9.10.1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64C8D3" w14:textId="77777777" w:rsidR="002C4F7D" w:rsidRDefault="002C4F7D">
      <w:r>
        <w:separator/>
      </w:r>
    </w:p>
  </w:footnote>
  <w:footnote w:type="continuationSeparator" w:id="0">
    <w:p w14:paraId="1E7BE37C" w14:textId="77777777" w:rsidR="002C4F7D" w:rsidRDefault="002C4F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AF2889" w14:textId="77777777" w:rsidR="00952214" w:rsidRDefault="00952214" w:rsidP="00581F94">
    <w:pPr>
      <w:jc w:val="center"/>
      <w:rPr>
        <w:b/>
        <w:sz w:val="20"/>
      </w:rPr>
    </w:pPr>
    <w:r w:rsidRPr="00581F94">
      <w:rPr>
        <w:b/>
        <w:noProof/>
        <w:sz w:val="20"/>
      </w:rPr>
      <w:drawing>
        <wp:inline distT="0" distB="0" distL="0" distR="0" wp14:anchorId="065A5915" wp14:editId="531831C6">
          <wp:extent cx="2470464" cy="569068"/>
          <wp:effectExtent l="25400" t="0" r="0" b="0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308" cy="56903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C8E3BD0" w14:textId="70A07C00" w:rsidR="00952214" w:rsidRPr="00FD3E31" w:rsidRDefault="00952214" w:rsidP="00581F94">
    <w:pPr>
      <w:rPr>
        <w:b/>
        <w:sz w:val="28"/>
        <w:szCs w:val="28"/>
      </w:rPr>
    </w:pPr>
    <w:r w:rsidRPr="00FD3E31">
      <w:rPr>
        <w:b/>
        <w:sz w:val="28"/>
        <w:szCs w:val="28"/>
      </w:rPr>
      <w:t>Global Learning Course</w:t>
    </w:r>
  </w:p>
  <w:p w14:paraId="57C20E13" w14:textId="32CD2BF7" w:rsidR="00952214" w:rsidRDefault="00952214" w:rsidP="00581F94">
    <w:pPr>
      <w:rPr>
        <w:b/>
        <w:sz w:val="28"/>
        <w:szCs w:val="28"/>
      </w:rPr>
    </w:pPr>
    <w:r w:rsidRPr="00FD3E31">
      <w:rPr>
        <w:b/>
        <w:sz w:val="28"/>
        <w:szCs w:val="28"/>
      </w:rPr>
      <w:t xml:space="preserve">Assessment Matrix </w:t>
    </w:r>
  </w:p>
  <w:p w14:paraId="041C7229" w14:textId="77777777" w:rsidR="00952214" w:rsidRPr="00FD3E31" w:rsidRDefault="00952214" w:rsidP="00581F94">
    <w:pPr>
      <w:rPr>
        <w:b/>
        <w:sz w:val="16"/>
        <w:szCs w:val="16"/>
      </w:rPr>
    </w:pPr>
  </w:p>
  <w:p w14:paraId="37997F31" w14:textId="2E8BD807" w:rsidR="00952214" w:rsidRPr="00581F94" w:rsidRDefault="00952214" w:rsidP="00351663">
    <w:pPr>
      <w:rPr>
        <w:sz w:val="20"/>
      </w:rPr>
    </w:pPr>
    <w:r w:rsidRPr="00581F94">
      <w:rPr>
        <w:sz w:val="20"/>
      </w:rPr>
      <w:t>Faculty Name:</w:t>
    </w:r>
    <w:r>
      <w:rPr>
        <w:sz w:val="20"/>
      </w:rPr>
      <w:t xml:space="preserve"> Dr. Stephen Pires</w:t>
    </w:r>
  </w:p>
  <w:p w14:paraId="16B15278" w14:textId="3D7536CA" w:rsidR="00952214" w:rsidRPr="00581F94" w:rsidRDefault="00952214" w:rsidP="00351663">
    <w:pPr>
      <w:rPr>
        <w:sz w:val="20"/>
      </w:rPr>
    </w:pPr>
    <w:r w:rsidRPr="00581F94">
      <w:rPr>
        <w:sz w:val="20"/>
      </w:rPr>
      <w:t xml:space="preserve">Course:  </w:t>
    </w:r>
    <w:r>
      <w:rPr>
        <w:color w:val="0070C0"/>
        <w:sz w:val="20"/>
        <w:u w:val="single"/>
      </w:rPr>
      <w:t>CJE 3444</w:t>
    </w:r>
    <w:r w:rsidRPr="00581F94">
      <w:rPr>
        <w:color w:val="0070C0"/>
        <w:sz w:val="20"/>
        <w:u w:val="single"/>
      </w:rPr>
      <w:t xml:space="preserve">, </w:t>
    </w:r>
    <w:r>
      <w:rPr>
        <w:color w:val="0070C0"/>
        <w:sz w:val="20"/>
        <w:u w:val="single"/>
      </w:rPr>
      <w:t>Security and Crime Science (formerly known as Crime Prevention)</w:t>
    </w:r>
    <w:r w:rsidRPr="00581F94">
      <w:rPr>
        <w:sz w:val="20"/>
      </w:rPr>
      <w:tab/>
    </w:r>
  </w:p>
  <w:p w14:paraId="2BB58D01" w14:textId="26FD8519" w:rsidR="00952214" w:rsidRPr="00581F94" w:rsidRDefault="00952214" w:rsidP="00351663">
    <w:pPr>
      <w:rPr>
        <w:sz w:val="20"/>
      </w:rPr>
    </w:pPr>
    <w:r w:rsidRPr="00581F94">
      <w:rPr>
        <w:sz w:val="20"/>
      </w:rPr>
      <w:t>Academic Unit:</w:t>
    </w:r>
    <w:r w:rsidRPr="00581F94">
      <w:rPr>
        <w:sz w:val="20"/>
      </w:rPr>
      <w:tab/>
    </w:r>
    <w:r>
      <w:rPr>
        <w:sz w:val="20"/>
      </w:rPr>
      <w:t>Criminal Justice</w:t>
    </w:r>
    <w:r>
      <w:rPr>
        <w:sz w:val="20"/>
      </w:rPr>
      <w:tab/>
    </w:r>
    <w:r>
      <w:rPr>
        <w:sz w:val="20"/>
      </w:rPr>
      <w:tab/>
    </w:r>
    <w:r>
      <w:rPr>
        <w:sz w:val="20"/>
      </w:rPr>
      <w:tab/>
    </w:r>
    <w:r>
      <w:rPr>
        <w:sz w:val="20"/>
      </w:rPr>
      <w:tab/>
    </w:r>
    <w:r>
      <w:rPr>
        <w:sz w:val="20"/>
      </w:rPr>
      <w:tab/>
      <w:t>Degree Program:</w:t>
    </w:r>
    <w:r>
      <w:rPr>
        <w:sz w:val="20"/>
      </w:rPr>
      <w:tab/>
    </w:r>
    <w:r>
      <w:rPr>
        <w:sz w:val="20"/>
      </w:rPr>
      <w:tab/>
    </w:r>
    <w:r>
      <w:rPr>
        <w:sz w:val="20"/>
      </w:rPr>
      <w:tab/>
    </w:r>
    <w:r>
      <w:rPr>
        <w:sz w:val="20"/>
      </w:rPr>
      <w:tab/>
    </w:r>
    <w:r>
      <w:rPr>
        <w:sz w:val="20"/>
      </w:rPr>
      <w:tab/>
    </w:r>
    <w:r>
      <w:rPr>
        <w:sz w:val="20"/>
      </w:rPr>
      <w:tab/>
      <w:t>Semester Assessed:</w:t>
    </w:r>
    <w:r w:rsidRPr="003D281E">
      <w:rPr>
        <w:sz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E79B0"/>
    <w:multiLevelType w:val="hybridMultilevel"/>
    <w:tmpl w:val="3566E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ahom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ahoma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ahoma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B0BFD"/>
    <w:multiLevelType w:val="hybridMultilevel"/>
    <w:tmpl w:val="228CD8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924A0C"/>
    <w:multiLevelType w:val="hybridMultilevel"/>
    <w:tmpl w:val="731C6F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26D5ABA"/>
    <w:multiLevelType w:val="hybridMultilevel"/>
    <w:tmpl w:val="D1147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ahom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ahoma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ahoma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8E22DE"/>
    <w:multiLevelType w:val="singleLevel"/>
    <w:tmpl w:val="0409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2B1170DA"/>
    <w:multiLevelType w:val="hybridMultilevel"/>
    <w:tmpl w:val="F52C1E78"/>
    <w:lvl w:ilvl="0" w:tplc="0409000F">
      <w:start w:val="3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6" w15:restartNumberingAfterBreak="0">
    <w:nsid w:val="2DC772DC"/>
    <w:multiLevelType w:val="hybridMultilevel"/>
    <w:tmpl w:val="6A0CB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ahom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ahoma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ahoma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8C7A90"/>
    <w:multiLevelType w:val="singleLevel"/>
    <w:tmpl w:val="0409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6EF7461C"/>
    <w:multiLevelType w:val="singleLevel"/>
    <w:tmpl w:val="0409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7213155B"/>
    <w:multiLevelType w:val="multilevel"/>
    <w:tmpl w:val="0A582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AC82B18"/>
    <w:multiLevelType w:val="hybridMultilevel"/>
    <w:tmpl w:val="FD1A8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ahom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ahoma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ahoma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4"/>
  </w:num>
  <w:num w:numId="4">
    <w:abstractNumId w:val="5"/>
  </w:num>
  <w:num w:numId="5">
    <w:abstractNumId w:val="0"/>
  </w:num>
  <w:num w:numId="6">
    <w:abstractNumId w:val="6"/>
  </w:num>
  <w:num w:numId="7">
    <w:abstractNumId w:val="3"/>
  </w:num>
  <w:num w:numId="8">
    <w:abstractNumId w:val="10"/>
  </w:num>
  <w:num w:numId="9">
    <w:abstractNumId w:val="9"/>
  </w:num>
  <w:num w:numId="10">
    <w:abstractNumId w:val="2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embedSystemFonts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jAzMrc0MDM2NjBS0lEKTi0uzszPAykwrAUAsBKrMCwAAAA="/>
  </w:docVars>
  <w:rsids>
    <w:rsidRoot w:val="00445D50"/>
    <w:rsid w:val="00006426"/>
    <w:rsid w:val="00033DC1"/>
    <w:rsid w:val="000C4B42"/>
    <w:rsid w:val="001E2FE6"/>
    <w:rsid w:val="00211AB8"/>
    <w:rsid w:val="002434C6"/>
    <w:rsid w:val="002C4F7D"/>
    <w:rsid w:val="00327B81"/>
    <w:rsid w:val="00345845"/>
    <w:rsid w:val="00351663"/>
    <w:rsid w:val="003C524D"/>
    <w:rsid w:val="003E132D"/>
    <w:rsid w:val="003F3DB7"/>
    <w:rsid w:val="00445CAE"/>
    <w:rsid w:val="00445D50"/>
    <w:rsid w:val="0048387B"/>
    <w:rsid w:val="00521FFD"/>
    <w:rsid w:val="00581F94"/>
    <w:rsid w:val="005C58EB"/>
    <w:rsid w:val="00632B72"/>
    <w:rsid w:val="006A06CE"/>
    <w:rsid w:val="006F77DC"/>
    <w:rsid w:val="007505D0"/>
    <w:rsid w:val="007821C4"/>
    <w:rsid w:val="00795F81"/>
    <w:rsid w:val="007D21C5"/>
    <w:rsid w:val="007E060B"/>
    <w:rsid w:val="00814F3A"/>
    <w:rsid w:val="00861398"/>
    <w:rsid w:val="008E2DC9"/>
    <w:rsid w:val="00902AE3"/>
    <w:rsid w:val="00917914"/>
    <w:rsid w:val="00943D59"/>
    <w:rsid w:val="00952214"/>
    <w:rsid w:val="00991AD6"/>
    <w:rsid w:val="00992699"/>
    <w:rsid w:val="00A53B2B"/>
    <w:rsid w:val="00AE165F"/>
    <w:rsid w:val="00B41437"/>
    <w:rsid w:val="00B95595"/>
    <w:rsid w:val="00C85AD3"/>
    <w:rsid w:val="00C91B16"/>
    <w:rsid w:val="00CE343C"/>
    <w:rsid w:val="00D46EE4"/>
    <w:rsid w:val="00D752D6"/>
    <w:rsid w:val="00D91AF0"/>
    <w:rsid w:val="00DA5804"/>
    <w:rsid w:val="00DC61D0"/>
    <w:rsid w:val="00E06F48"/>
    <w:rsid w:val="00E6631C"/>
    <w:rsid w:val="00E84199"/>
    <w:rsid w:val="00ED5641"/>
    <w:rsid w:val="00F45ECC"/>
    <w:rsid w:val="00FD3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679F3B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45ECC"/>
    <w:rPr>
      <w:rFonts w:ascii="Arial" w:hAnsi="Arial"/>
    </w:rPr>
  </w:style>
  <w:style w:type="paragraph" w:styleId="Heading1">
    <w:name w:val="heading 1"/>
    <w:basedOn w:val="Normal"/>
    <w:next w:val="Normal"/>
    <w:qFormat/>
    <w:rsid w:val="00F45ECC"/>
    <w:pPr>
      <w:keepNext/>
      <w:outlineLvl w:val="0"/>
    </w:pPr>
    <w:rPr>
      <w:rFonts w:ascii="Times New Roman" w:hAnsi="Times New Roman"/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45EC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45EC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45ECC"/>
  </w:style>
  <w:style w:type="paragraph" w:styleId="BodyText">
    <w:name w:val="Body Text"/>
    <w:basedOn w:val="Normal"/>
    <w:rsid w:val="00F45ECC"/>
    <w:rPr>
      <w:rFonts w:ascii="Times New Roman" w:hAnsi="Times New Roman"/>
      <w:sz w:val="18"/>
    </w:rPr>
  </w:style>
  <w:style w:type="paragraph" w:styleId="BalloonText">
    <w:name w:val="Balloon Text"/>
    <w:basedOn w:val="Normal"/>
    <w:semiHidden/>
    <w:rsid w:val="0055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C4354E"/>
    <w:rPr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74469D"/>
    <w:rPr>
      <w:rFonts w:ascii="Arial" w:hAnsi="Arial"/>
      <w:sz w:val="24"/>
      <w:szCs w:val="24"/>
    </w:rPr>
  </w:style>
  <w:style w:type="paragraph" w:styleId="ListParagraph">
    <w:name w:val="List Paragraph"/>
    <w:basedOn w:val="Normal"/>
    <w:rsid w:val="00814F3A"/>
    <w:pPr>
      <w:ind w:left="720"/>
      <w:contextualSpacing/>
    </w:pPr>
  </w:style>
  <w:style w:type="character" w:styleId="Strong">
    <w:name w:val="Strong"/>
    <w:qFormat/>
    <w:rsid w:val="00E8419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09</Words>
  <Characters>290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panded Statement of Institutional Purpose</vt:lpstr>
    </vt:vector>
  </TitlesOfParts>
  <Company>FIU</Company>
  <LinksUpToDate>false</LinksUpToDate>
  <CharactersWithSpaces>3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anded Statement of Institutional Purpose</dc:title>
  <dc:subject/>
  <dc:creator>Katherine Perez</dc:creator>
  <cp:keywords/>
  <dc:description/>
  <cp:lastModifiedBy>Sherrie Beeson</cp:lastModifiedBy>
  <cp:revision>2</cp:revision>
  <cp:lastPrinted>2010-06-30T14:21:00Z</cp:lastPrinted>
  <dcterms:created xsi:type="dcterms:W3CDTF">2018-06-13T16:39:00Z</dcterms:created>
  <dcterms:modified xsi:type="dcterms:W3CDTF">2018-06-13T16:39:00Z</dcterms:modified>
</cp:coreProperties>
</file>